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inorHAnsi" w:hAnsiTheme="minorHAnsi"/>
          <w:b w:val="0"/>
          <w:color w:val="000000"/>
          <w:sz w:val="23"/>
        </w:rPr>
        <w:alias w:val="Resume Name"/>
        <w:tag w:val="Resume Name"/>
        <w:id w:val="1517890734"/>
        <w:placeholder>
          <w:docPart w:val="BB7E2852764B419F8FE09BEAE47D80DD"/>
        </w:placeholder>
        <w:docPartList>
          <w:docPartGallery w:val="Quick Parts"/>
          <w:docPartCategory w:val=" Resume Name"/>
        </w:docPartList>
      </w:sdtPr>
      <w:sdtEndPr>
        <w:rPr>
          <w:sz w:val="22"/>
        </w:rPr>
      </w:sdtEndPr>
      <w:sdtContent>
        <w:tbl>
          <w:tblPr>
            <w:tblW w:w="5000" w:type="pct"/>
            <w:jc w:val="center"/>
            <w:tbl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  <w:insideH w:val="single" w:sz="4" w:space="0" w:color="000000" w:themeColor="text1"/>
              <w:insideV w:val="single" w:sz="4" w:space="0" w:color="000000" w:themeColor="text1"/>
            </w:tblBorders>
            <w:tblLook w:val="04A0" w:firstRow="1" w:lastRow="0" w:firstColumn="1" w:lastColumn="0" w:noHBand="0" w:noVBand="1"/>
          </w:tblPr>
          <w:tblGrid>
            <w:gridCol w:w="2163"/>
            <w:gridCol w:w="7197"/>
          </w:tblGrid>
          <w:tr w:rsidR="008921BA" w14:paraId="3D6DD3A9" w14:textId="77777777" w:rsidTr="00597CC9">
            <w:trPr>
              <w:trHeight w:val="648"/>
              <w:jc w:val="center"/>
            </w:trPr>
            <w:tc>
              <w:tcPr>
                <w:tcW w:w="2047" w:type="dxa"/>
                <w:tcBorders>
                  <w:top w:val="nil"/>
                  <w:left w:val="nil"/>
                  <w:bottom w:val="single" w:sz="36" w:space="0" w:color="FFFFFF" w:themeColor="background1"/>
                  <w:right w:val="nil"/>
                </w:tcBorders>
                <w:shd w:val="clear" w:color="auto" w:fill="1F497D" w:themeFill="text2"/>
                <w:vAlign w:val="center"/>
              </w:tcPr>
              <w:p w14:paraId="10F28FC1" w14:textId="77777777" w:rsidR="008921BA" w:rsidRDefault="00992639" w:rsidP="00597CC9">
                <w:pPr>
                  <w:pStyle w:val="PersonalName"/>
                  <w:spacing w:line="240" w:lineRule="auto"/>
                </w:pPr>
                <w:r>
                  <w:rPr>
                    <w:rFonts w:asciiTheme="minorHAnsi" w:hAnsiTheme="minorHAnsi"/>
                    <w:b w:val="0"/>
                    <w:color w:val="000000"/>
                    <w:sz w:val="23"/>
                  </w:rPr>
                  <w:t>4</w:t>
                </w:r>
              </w:p>
            </w:tc>
            <w:tc>
              <w:tcPr>
                <w:tcW w:w="6809" w:type="dxa"/>
                <w:tcBorders>
                  <w:top w:val="nil"/>
                  <w:left w:val="nil"/>
                  <w:bottom w:val="single" w:sz="36" w:space="0" w:color="FFFFFF" w:themeColor="background1"/>
                  <w:right w:val="nil"/>
                </w:tcBorders>
                <w:shd w:val="clear" w:color="auto" w:fill="1F497D" w:themeFill="text2"/>
                <w:vAlign w:val="center"/>
              </w:tcPr>
              <w:p w14:paraId="4481AA44" w14:textId="77777777" w:rsidR="008921BA" w:rsidRDefault="00E054BC" w:rsidP="007C19CF">
                <w:pPr>
                  <w:pStyle w:val="PersonalName"/>
                  <w:spacing w:line="240" w:lineRule="auto"/>
                </w:pPr>
                <w:sdt>
                  <w:sdtPr>
                    <w:rPr>
                      <w:color w:val="FFFFFF" w:themeColor="background1"/>
                    </w:rPr>
                    <w:id w:val="169066309"/>
                    <w:placeholder>
                      <w:docPart w:val="0D9C184F9CCD42B6ACFD6AD0B1857A24"/>
                    </w:placeholder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7C19CF">
                      <w:rPr>
                        <w:color w:val="FFFFFF" w:themeColor="background1"/>
                      </w:rPr>
                      <w:t>Bayan Mansour Tashkandi</w:t>
                    </w:r>
                  </w:sdtContent>
                </w:sdt>
              </w:p>
            </w:tc>
          </w:tr>
          <w:tr w:rsidR="008921BA" w14:paraId="25019594" w14:textId="77777777" w:rsidTr="00597CC9">
            <w:trPr>
              <w:trHeight w:val="144"/>
              <w:jc w:val="center"/>
            </w:trPr>
            <w:tc>
              <w:tcPr>
                <w:tcW w:w="2047" w:type="dxa"/>
                <w:tcBorders>
                  <w:top w:val="single" w:sz="36" w:space="0" w:color="FFFFFF" w:themeColor="background1"/>
                  <w:left w:val="nil"/>
                  <w:bottom w:val="nil"/>
                  <w:right w:val="single" w:sz="36" w:space="0" w:color="FFFFFF" w:themeColor="background1"/>
                </w:tcBorders>
                <w:shd w:val="clear" w:color="auto" w:fill="C0504D" w:themeFill="accent2"/>
                <w:tcMar>
                  <w:top w:w="29" w:type="dxa"/>
                  <w:left w:w="115" w:type="dxa"/>
                  <w:bottom w:w="29" w:type="dxa"/>
                  <w:right w:w="115" w:type="dxa"/>
                </w:tcMar>
                <w:vAlign w:val="center"/>
              </w:tcPr>
              <w:p w14:paraId="395DD5E2" w14:textId="77777777" w:rsidR="008921BA" w:rsidRDefault="008921BA" w:rsidP="001A6F26">
                <w:pPr>
                  <w:pStyle w:val="Date"/>
                  <w:framePr w:wrap="auto" w:hAnchor="text" w:xAlign="left" w:yAlign="inline"/>
                  <w:suppressOverlap w:val="0"/>
                </w:pPr>
              </w:p>
            </w:tc>
            <w:tc>
              <w:tcPr>
                <w:tcW w:w="6809" w:type="dxa"/>
                <w:tcBorders>
                  <w:top w:val="single" w:sz="36" w:space="0" w:color="FFFFFF" w:themeColor="background1"/>
                  <w:left w:val="single" w:sz="36" w:space="0" w:color="FFFFFF" w:themeColor="background1"/>
                  <w:bottom w:val="nil"/>
                  <w:right w:val="nil"/>
                </w:tcBorders>
                <w:shd w:val="clear" w:color="auto" w:fill="4F81BD" w:themeFill="accent1"/>
                <w:tcMar>
                  <w:top w:w="29" w:type="dxa"/>
                  <w:left w:w="115" w:type="dxa"/>
                  <w:bottom w:w="29" w:type="dxa"/>
                  <w:right w:w="115" w:type="dxa"/>
                </w:tcMar>
              </w:tcPr>
              <w:p w14:paraId="5FE3109F" w14:textId="77777777" w:rsidR="008921BA" w:rsidRDefault="008921BA" w:rsidP="00597CC9">
                <w:pPr>
                  <w:spacing w:after="0"/>
                </w:pPr>
              </w:p>
            </w:tc>
          </w:tr>
          <w:tr w:rsidR="008921BA" w14:paraId="51F79DB6" w14:textId="77777777" w:rsidTr="00597CC9">
            <w:trPr>
              <w:trHeight w:val="257"/>
              <w:jc w:val="center"/>
            </w:trPr>
            <w:tc>
              <w:tcPr>
                <w:tcW w:w="2047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48D4253C" w14:textId="77777777" w:rsidR="008921BA" w:rsidRDefault="008921BA" w:rsidP="00597CC9">
                <w:pPr>
                  <w:spacing w:after="0"/>
                  <w:jc w:val="center"/>
                </w:pPr>
              </w:p>
            </w:tc>
            <w:tc>
              <w:tcPr>
                <w:tcW w:w="680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tcMar>
                  <w:top w:w="58" w:type="dxa"/>
                  <w:left w:w="115" w:type="dxa"/>
                  <w:bottom w:w="0" w:type="dxa"/>
                  <w:right w:w="115" w:type="dxa"/>
                </w:tcMar>
              </w:tcPr>
              <w:p w14:paraId="3079F6A3" w14:textId="77777777" w:rsidR="008921BA" w:rsidRPr="00D07558" w:rsidRDefault="001A6F26" w:rsidP="001A6F26">
                <w:pPr>
                  <w:pStyle w:val="SenderAddress"/>
                  <w:rPr>
                    <w:sz w:val="24"/>
                    <w:szCs w:val="22"/>
                  </w:rPr>
                </w:pPr>
                <w:r w:rsidRPr="00D07558">
                  <w:rPr>
                    <w:sz w:val="24"/>
                    <w:szCs w:val="22"/>
                  </w:rPr>
                  <w:t xml:space="preserve">E-Mail: </w:t>
                </w:r>
                <w:hyperlink r:id="rId7" w:tgtFrame="_blank" w:history="1">
                  <w:r w:rsidR="00DB2EBA" w:rsidRPr="00D07558">
                    <w:rPr>
                      <w:sz w:val="24"/>
                      <w:szCs w:val="22"/>
                    </w:rPr>
                    <w:t>tashkandi.b@gmail.com</w:t>
                  </w:r>
                </w:hyperlink>
              </w:p>
            </w:tc>
          </w:tr>
        </w:tbl>
        <w:p w14:paraId="236A286F" w14:textId="77777777" w:rsidR="008921BA" w:rsidRDefault="00E054BC" w:rsidP="008921BA"/>
      </w:sdtContent>
    </w:sdt>
    <w:tbl>
      <w:tblPr>
        <w:tblW w:w="5000" w:type="pct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2178"/>
        <w:gridCol w:w="7182"/>
      </w:tblGrid>
      <w:tr w:rsidR="008921BA" w14:paraId="4BF7FA25" w14:textId="77777777" w:rsidTr="00BB36BF">
        <w:trPr>
          <w:trHeight w:val="283"/>
          <w:jc w:val="center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9DF195" w14:textId="77777777" w:rsidR="008921BA" w:rsidRDefault="008921BA" w:rsidP="00597CC9">
            <w:pPr>
              <w:spacing w:after="0" w:line="240" w:lineRule="auto"/>
              <w:rPr>
                <w:b/>
                <w:bCs/>
                <w:color w:val="FFFFFF" w:themeColor="background1"/>
                <w:szCs w:val="23"/>
              </w:rPr>
            </w:pPr>
          </w:p>
        </w:tc>
        <w:tc>
          <w:tcPr>
            <w:tcW w:w="7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71F77A" w14:textId="77777777" w:rsidR="008921BA" w:rsidRDefault="008921BA" w:rsidP="00597CC9">
            <w:pPr>
              <w:pStyle w:val="Section"/>
              <w:spacing w:after="0"/>
            </w:pPr>
            <w:bookmarkStart w:id="0" w:name="_GoBack"/>
            <w:bookmarkEnd w:id="0"/>
            <w:r>
              <w:t>Education</w:t>
            </w:r>
          </w:p>
          <w:p w14:paraId="082FD718" w14:textId="77777777" w:rsidR="00685D4A" w:rsidRDefault="00685D4A" w:rsidP="00FE7A0B">
            <w:pPr>
              <w:pStyle w:val="Subsection"/>
            </w:pPr>
          </w:p>
          <w:p w14:paraId="2E5B6A0B" w14:textId="77777777" w:rsidR="008921BA" w:rsidRDefault="00DB2EBA" w:rsidP="00FE7A0B">
            <w:pPr>
              <w:pStyle w:val="Subsection"/>
            </w:pPr>
            <w:r>
              <w:t>King Abdul-Aziz University</w:t>
            </w:r>
            <w:r w:rsidR="00FE7A0B">
              <w:t xml:space="preserve"> – Saud</w:t>
            </w:r>
            <w:r w:rsidR="003E7A67">
              <w:t>i</w:t>
            </w:r>
            <w:r w:rsidR="00FE7A0B">
              <w:t xml:space="preserve"> Arabia </w:t>
            </w:r>
          </w:p>
          <w:p w14:paraId="03FFF5ED" w14:textId="77777777" w:rsidR="008F4A77" w:rsidRDefault="00DB2EBA" w:rsidP="00DB2EBA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Obtained Master Degree on Nutrition and Food Science</w:t>
            </w:r>
          </w:p>
          <w:p w14:paraId="0D8A34FB" w14:textId="77777777" w:rsidR="008921BA" w:rsidRDefault="00DB2EBA" w:rsidP="008F4A77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Completed several elective courses</w:t>
            </w:r>
          </w:p>
          <w:p w14:paraId="0A1F3749" w14:textId="77777777" w:rsidR="00DB2EBA" w:rsidRDefault="00DB2EBA" w:rsidP="008F4A77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Graduated with first class standing and GPA of 4.84</w:t>
            </w:r>
          </w:p>
          <w:p w14:paraId="6A98A48A" w14:textId="77777777" w:rsidR="00B219AA" w:rsidRDefault="00B219AA" w:rsidP="008F4A77">
            <w:pPr>
              <w:pStyle w:val="Subsection"/>
            </w:pPr>
          </w:p>
          <w:p w14:paraId="7CED24BC" w14:textId="77777777" w:rsidR="008F4A77" w:rsidRDefault="00DB2EBA" w:rsidP="008F4A77">
            <w:pPr>
              <w:pStyle w:val="Subsection"/>
            </w:pPr>
            <w:r>
              <w:t>King Abdul-Aziz University</w:t>
            </w:r>
            <w:r w:rsidR="008F4A77">
              <w:t xml:space="preserve"> – Saud</w:t>
            </w:r>
            <w:r w:rsidR="003E7A67">
              <w:t>i</w:t>
            </w:r>
            <w:r w:rsidR="008F4A77">
              <w:t xml:space="preserve"> Arabia </w:t>
            </w:r>
          </w:p>
          <w:p w14:paraId="30A74200" w14:textId="77777777" w:rsidR="008F4A77" w:rsidRDefault="00DB2EBA" w:rsidP="008F4A77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Completed the requirements of the Bachelor Degree program of Nutrition and Food Science</w:t>
            </w:r>
          </w:p>
          <w:p w14:paraId="1B9BBDAA" w14:textId="77777777" w:rsidR="00033DA5" w:rsidRDefault="00DB2EBA" w:rsidP="008F4A77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Honor roll listing and first class graduation GPA of 4.84</w:t>
            </w:r>
          </w:p>
          <w:p w14:paraId="40C7D70F" w14:textId="77777777" w:rsidR="008921BA" w:rsidRDefault="00033DA5" w:rsidP="00597CC9">
            <w:pPr>
              <w:pStyle w:val="Section"/>
              <w:spacing w:after="0"/>
            </w:pPr>
            <w:r>
              <w:t>E</w:t>
            </w:r>
            <w:r w:rsidR="008921BA">
              <w:t>xperience</w:t>
            </w:r>
          </w:p>
          <w:p w14:paraId="4D922C0C" w14:textId="77777777" w:rsidR="00685D4A" w:rsidRDefault="00685D4A" w:rsidP="00853651">
            <w:pPr>
              <w:pStyle w:val="Subsection"/>
              <w:rPr>
                <w:b w:val="0"/>
                <w:bCs/>
                <w:color w:val="000000"/>
                <w:spacing w:val="0"/>
                <w:sz w:val="23"/>
              </w:rPr>
            </w:pPr>
          </w:p>
          <w:p w14:paraId="7BB09AC7" w14:textId="77777777" w:rsidR="008921BA" w:rsidRDefault="00853651" w:rsidP="00853651">
            <w:pPr>
              <w:pStyle w:val="Subsection"/>
              <w:rPr>
                <w:color w:val="000000"/>
                <w:spacing w:val="0"/>
                <w:sz w:val="23"/>
              </w:rPr>
            </w:pPr>
            <w:r>
              <w:rPr>
                <w:b w:val="0"/>
                <w:bCs/>
                <w:color w:val="000000"/>
                <w:spacing w:val="0"/>
                <w:sz w:val="23"/>
              </w:rPr>
              <w:t>Demonstrator</w:t>
            </w:r>
            <w:r w:rsidR="008921BA">
              <w:rPr>
                <w:b w:val="0"/>
                <w:bCs/>
              </w:rPr>
              <w:t xml:space="preserve"> </w:t>
            </w:r>
            <w:r w:rsidR="008921BA">
              <w:t>|</w:t>
            </w:r>
            <w:r w:rsidR="008921BA">
              <w:rPr>
                <w:b w:val="0"/>
                <w:bCs/>
              </w:rPr>
              <w:t xml:space="preserve"> </w:t>
            </w:r>
            <w:sdt>
              <w:sdtPr>
                <w:id w:val="326177524"/>
                <w:placeholder>
                  <w:docPart w:val="FCE30EB5EC1844DFAEAB666E336D79C3"/>
                </w:placeholder>
              </w:sdtPr>
              <w:sdtEndPr/>
              <w:sdtContent>
                <w:r>
                  <w:t>King Abdul-Aziz University</w:t>
                </w:r>
                <w:r w:rsidR="0095589A">
                  <w:t xml:space="preserve"> / Saudi Arabia</w:t>
                </w:r>
              </w:sdtContent>
            </w:sdt>
          </w:p>
          <w:p w14:paraId="412EBD01" w14:textId="77777777" w:rsidR="008921BA" w:rsidRDefault="00853651" w:rsidP="00853651">
            <w:pPr>
              <w:spacing w:after="0" w:line="240" w:lineRule="auto"/>
            </w:pPr>
            <w:r>
              <w:t>2009</w:t>
            </w:r>
            <w:r w:rsidR="008921BA">
              <w:t xml:space="preserve"> - </w:t>
            </w:r>
            <w:r>
              <w:t>present</w:t>
            </w:r>
          </w:p>
          <w:p w14:paraId="39159AD1" w14:textId="77777777" w:rsidR="008921BA" w:rsidRDefault="00853651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Assisted in teaching various courses as well as delivered several undergraduate courses and tutorials</w:t>
            </w:r>
          </w:p>
          <w:p w14:paraId="0CE11A65" w14:textId="77777777" w:rsidR="00033DA5" w:rsidRDefault="00853651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Helped in developing various class material with attention to collaborative learning</w:t>
            </w:r>
          </w:p>
          <w:p w14:paraId="32BE5FB2" w14:textId="77777777" w:rsidR="0095589A" w:rsidRDefault="0095589A" w:rsidP="0095589A">
            <w:pPr>
              <w:pStyle w:val="Subsection"/>
              <w:rPr>
                <w:b w:val="0"/>
                <w:bCs/>
                <w:color w:val="000000"/>
                <w:spacing w:val="0"/>
                <w:sz w:val="23"/>
              </w:rPr>
            </w:pPr>
          </w:p>
          <w:p w14:paraId="4C6A02AF" w14:textId="77777777" w:rsidR="00C1212C" w:rsidRDefault="00C1212C" w:rsidP="00C1212C">
            <w:pPr>
              <w:pStyle w:val="Subsection"/>
              <w:rPr>
                <w:color w:val="000000"/>
                <w:spacing w:val="0"/>
                <w:sz w:val="23"/>
              </w:rPr>
            </w:pPr>
            <w:r>
              <w:rPr>
                <w:b w:val="0"/>
                <w:bCs/>
                <w:color w:val="000000"/>
                <w:spacing w:val="0"/>
                <w:sz w:val="23"/>
              </w:rPr>
              <w:t>Nutritional Educator</w:t>
            </w:r>
            <w:r>
              <w:rPr>
                <w:b w:val="0"/>
                <w:bCs/>
              </w:rPr>
              <w:t xml:space="preserve"> </w:t>
            </w:r>
            <w:r>
              <w:t>|</w:t>
            </w:r>
            <w:r>
              <w:rPr>
                <w:b w:val="0"/>
                <w:bCs/>
              </w:rPr>
              <w:t xml:space="preserve"> </w:t>
            </w:r>
            <w:sdt>
              <w:sdtPr>
                <w:id w:val="-1949145237"/>
                <w:placeholder>
                  <w:docPart w:val="65F5AF0FB66D4FFA80770FB6B48A6751"/>
                </w:placeholder>
              </w:sdtPr>
              <w:sdtEndPr/>
              <w:sdtContent>
                <w:r>
                  <w:t>Society of Diabetic Patient Friends in Jeddah / Saudi Arabia</w:t>
                </w:r>
              </w:sdtContent>
            </w:sdt>
          </w:p>
          <w:p w14:paraId="19F5D74E" w14:textId="77777777" w:rsidR="00C1212C" w:rsidRDefault="00C1212C" w:rsidP="00366BCD">
            <w:pPr>
              <w:spacing w:after="0" w:line="240" w:lineRule="auto"/>
            </w:pPr>
            <w:r>
              <w:t>200</w:t>
            </w:r>
            <w:r w:rsidR="00366BCD">
              <w:t>8</w:t>
            </w:r>
            <w:r>
              <w:t xml:space="preserve"> - Present</w:t>
            </w:r>
          </w:p>
          <w:p w14:paraId="07519C1D" w14:textId="77777777" w:rsidR="00C1212C" w:rsidRDefault="00C1212C" w:rsidP="00C1212C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Developed educational material for various courses and workshops</w:t>
            </w:r>
          </w:p>
          <w:p w14:paraId="60DEB0AB" w14:textId="77777777" w:rsidR="00C1212C" w:rsidRDefault="00C1212C" w:rsidP="00C1212C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My workshops emphasized the importance of following healthy diet program</w:t>
            </w:r>
          </w:p>
          <w:p w14:paraId="5A2C696F" w14:textId="77777777" w:rsidR="00C1212C" w:rsidRDefault="00C1212C" w:rsidP="00C1212C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Utilized various computer software and applications to deliver excellent presentations and talks</w:t>
            </w:r>
          </w:p>
          <w:p w14:paraId="74D5B4F1" w14:textId="77777777" w:rsidR="00C1212C" w:rsidRDefault="00C1212C" w:rsidP="00C1212C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Leveraged my superior communication and public speaking skills to offer great presentations and talks</w:t>
            </w:r>
          </w:p>
          <w:p w14:paraId="458B77CA" w14:textId="77777777" w:rsidR="00E82022" w:rsidRDefault="00E82022" w:rsidP="00E82022">
            <w:pPr>
              <w:pStyle w:val="Subsection"/>
              <w:rPr>
                <w:b w:val="0"/>
                <w:bCs/>
                <w:color w:val="000000"/>
                <w:spacing w:val="0"/>
                <w:sz w:val="23"/>
              </w:rPr>
            </w:pPr>
          </w:p>
          <w:p w14:paraId="127F4C23" w14:textId="77777777" w:rsidR="00E82022" w:rsidRDefault="00E82022" w:rsidP="00E82022">
            <w:pPr>
              <w:pStyle w:val="Subsection"/>
              <w:rPr>
                <w:color w:val="000000"/>
                <w:spacing w:val="0"/>
                <w:sz w:val="23"/>
              </w:rPr>
            </w:pPr>
            <w:r>
              <w:rPr>
                <w:b w:val="0"/>
                <w:bCs/>
                <w:color w:val="000000"/>
                <w:spacing w:val="0"/>
                <w:sz w:val="23"/>
              </w:rPr>
              <w:t>Dietitian</w:t>
            </w:r>
            <w:r>
              <w:rPr>
                <w:b w:val="0"/>
                <w:bCs/>
              </w:rPr>
              <w:t xml:space="preserve"> </w:t>
            </w:r>
            <w:r>
              <w:t>|</w:t>
            </w:r>
            <w:r>
              <w:rPr>
                <w:b w:val="0"/>
                <w:bCs/>
              </w:rPr>
              <w:t xml:space="preserve"> </w:t>
            </w:r>
            <w:sdt>
              <w:sdtPr>
                <w:id w:val="-675419806"/>
                <w:placeholder>
                  <w:docPart w:val="ADE081E3D3FA4322866BFB59803A86D9"/>
                </w:placeholder>
              </w:sdtPr>
              <w:sdtEndPr/>
              <w:sdtContent>
                <w:r>
                  <w:t>privet clinics / Saudi Arabia</w:t>
                </w:r>
              </w:sdtContent>
            </w:sdt>
          </w:p>
          <w:p w14:paraId="3898A6B1" w14:textId="77777777" w:rsidR="00E82022" w:rsidRDefault="00E82022" w:rsidP="00E82022">
            <w:pPr>
              <w:spacing w:after="0" w:line="240" w:lineRule="auto"/>
            </w:pPr>
            <w:r>
              <w:t>2009 - 20012</w:t>
            </w:r>
          </w:p>
          <w:p w14:paraId="533FB52F" w14:textId="77777777" w:rsidR="00E82022" w:rsidRDefault="00E82022" w:rsidP="00E82022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Offered patients advice of dietary program development</w:t>
            </w:r>
          </w:p>
          <w:p w14:paraId="4E16A098" w14:textId="77777777" w:rsidR="00E82022" w:rsidRDefault="00E82022" w:rsidP="00E82022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Assisted medical staff in admission and pre-diagnosis</w:t>
            </w:r>
          </w:p>
          <w:p w14:paraId="551BBCDC" w14:textId="77777777" w:rsidR="00E82022" w:rsidRDefault="00E82022" w:rsidP="00E82022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lastRenderedPageBreak/>
              <w:t>Completed various administrative duties</w:t>
            </w:r>
          </w:p>
          <w:p w14:paraId="2429355E" w14:textId="77777777" w:rsidR="00C1212C" w:rsidRDefault="00C1212C" w:rsidP="00685D4A">
            <w:pPr>
              <w:pStyle w:val="Subsection"/>
              <w:rPr>
                <w:b w:val="0"/>
                <w:bCs/>
                <w:color w:val="000000"/>
                <w:spacing w:val="0"/>
                <w:sz w:val="23"/>
              </w:rPr>
            </w:pPr>
          </w:p>
          <w:p w14:paraId="5BF10AC6" w14:textId="77777777" w:rsidR="00685D4A" w:rsidRDefault="00C1212C" w:rsidP="00366BCD">
            <w:pPr>
              <w:pStyle w:val="Subsection"/>
              <w:rPr>
                <w:color w:val="000000"/>
                <w:spacing w:val="0"/>
                <w:sz w:val="23"/>
              </w:rPr>
            </w:pPr>
            <w:r>
              <w:rPr>
                <w:b w:val="0"/>
                <w:bCs/>
                <w:color w:val="000000"/>
                <w:spacing w:val="0"/>
                <w:sz w:val="23"/>
              </w:rPr>
              <w:t>Dietitian</w:t>
            </w:r>
            <w:r w:rsidR="00685D4A">
              <w:rPr>
                <w:b w:val="0"/>
                <w:bCs/>
              </w:rPr>
              <w:t xml:space="preserve"> </w:t>
            </w:r>
            <w:r w:rsidR="00685D4A">
              <w:t>|</w:t>
            </w:r>
            <w:r w:rsidR="00685D4A">
              <w:rPr>
                <w:b w:val="0"/>
                <w:bCs/>
              </w:rPr>
              <w:t xml:space="preserve"> </w:t>
            </w:r>
            <w:sdt>
              <w:sdtPr>
                <w:id w:val="300966401"/>
                <w:placeholder>
                  <w:docPart w:val="4FC7BAAF9B3B47FBBDF19BE99E783BDB"/>
                </w:placeholder>
              </w:sdtPr>
              <w:sdtEndPr/>
              <w:sdtContent>
                <w:r w:rsidR="00685D4A">
                  <w:t>King Abdul-Aziz University Hospital</w:t>
                </w:r>
                <w:r>
                  <w:t xml:space="preserve"> </w:t>
                </w:r>
              </w:sdtContent>
            </w:sdt>
          </w:p>
          <w:p w14:paraId="49372D8A" w14:textId="77777777" w:rsidR="00685D4A" w:rsidRDefault="00AA2579" w:rsidP="00E82022">
            <w:pPr>
              <w:spacing w:after="0" w:line="240" w:lineRule="auto"/>
            </w:pPr>
            <w:r>
              <w:t>200</w:t>
            </w:r>
            <w:r w:rsidR="00E82022">
              <w:t>8</w:t>
            </w:r>
            <w:r w:rsidR="00685D4A">
              <w:t xml:space="preserve"> - </w:t>
            </w:r>
            <w:r w:rsidR="00C1212C">
              <w:t>20</w:t>
            </w:r>
            <w:r w:rsidR="00E82022">
              <w:t>09</w:t>
            </w:r>
          </w:p>
          <w:p w14:paraId="64DAD847" w14:textId="77777777" w:rsidR="00685D4A" w:rsidRDefault="00685D4A" w:rsidP="00685D4A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Offered patients advice of dietary program development</w:t>
            </w:r>
          </w:p>
          <w:p w14:paraId="3AA81122" w14:textId="77777777" w:rsidR="00685D4A" w:rsidRDefault="00685D4A" w:rsidP="00685D4A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Assisted medical staff in admission and pre-diagnosis</w:t>
            </w:r>
          </w:p>
          <w:p w14:paraId="5CA60A0F" w14:textId="77777777" w:rsidR="00685D4A" w:rsidRDefault="00685D4A" w:rsidP="00685D4A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Completed various administrative duties</w:t>
            </w:r>
          </w:p>
          <w:p w14:paraId="68DCD0F1" w14:textId="77777777" w:rsidR="00685D4A" w:rsidRDefault="00685D4A" w:rsidP="00685D4A">
            <w:pPr>
              <w:pStyle w:val="Subsection"/>
            </w:pPr>
          </w:p>
          <w:p w14:paraId="7A48922D" w14:textId="77777777" w:rsidR="00E82022" w:rsidRPr="00E82022" w:rsidRDefault="00E82022" w:rsidP="00E82022"/>
          <w:p w14:paraId="4D1CC660" w14:textId="77777777" w:rsidR="00033DA5" w:rsidRDefault="00033DA5" w:rsidP="00033DA5">
            <w:pPr>
              <w:pStyle w:val="Section"/>
              <w:spacing w:after="0"/>
            </w:pPr>
            <w:r>
              <w:t xml:space="preserve">Training and </w:t>
            </w:r>
            <w:r w:rsidR="001B1D21">
              <w:t>Workshops</w:t>
            </w:r>
          </w:p>
          <w:p w14:paraId="63F33ECB" w14:textId="77777777" w:rsidR="00033DA5" w:rsidRDefault="00B15DB4" w:rsidP="00B15DB4">
            <w:pPr>
              <w:pStyle w:val="Subsection"/>
            </w:pPr>
            <w:r>
              <w:t>Completed training in the following areas:</w:t>
            </w:r>
          </w:p>
          <w:p w14:paraId="05BCDD7F" w14:textId="77777777" w:rsidR="00A22492" w:rsidRDefault="00A22492" w:rsidP="00A22492">
            <w:pPr>
              <w:pStyle w:val="ListBullet"/>
              <w:numPr>
                <w:ilvl w:val="0"/>
                <w:numId w:val="0"/>
              </w:numPr>
              <w:spacing w:line="240" w:lineRule="auto"/>
              <w:ind w:left="720"/>
            </w:pPr>
          </w:p>
          <w:p w14:paraId="398A0C42" w14:textId="77777777" w:rsidR="00033DA5" w:rsidRDefault="0095589A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Diabetes and treatment</w:t>
            </w:r>
          </w:p>
          <w:p w14:paraId="0004FF85" w14:textId="77777777" w:rsidR="0095589A" w:rsidRDefault="0095589A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Quality assurance and food manufacturing</w:t>
            </w:r>
          </w:p>
          <w:p w14:paraId="5ACB45FD" w14:textId="77777777" w:rsidR="0095589A" w:rsidRDefault="0095589A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Diabetes for children</w:t>
            </w:r>
          </w:p>
          <w:p w14:paraId="4348EF5A" w14:textId="77777777" w:rsidR="0095589A" w:rsidRDefault="0095589A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Food awareness techniques and strategies</w:t>
            </w:r>
          </w:p>
          <w:p w14:paraId="60131B5F" w14:textId="77777777" w:rsidR="001B1D21" w:rsidRDefault="0095589A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Workshops on nutrition and health for seniors</w:t>
            </w:r>
          </w:p>
          <w:p w14:paraId="580DF6E2" w14:textId="77777777" w:rsidR="00A26FF4" w:rsidRDefault="00A26FF4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A workshop on the fundamentals of nutritional therapy</w:t>
            </w:r>
          </w:p>
          <w:p w14:paraId="2AC5211B" w14:textId="77777777" w:rsidR="00A26FF4" w:rsidRDefault="00A26FF4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Attended an education</w:t>
            </w:r>
            <w:r w:rsidR="00A22492">
              <w:t>al</w:t>
            </w:r>
            <w:r>
              <w:t xml:space="preserve"> workshop on the principles of Diabetes II</w:t>
            </w:r>
          </w:p>
          <w:p w14:paraId="6793DCF3" w14:textId="77777777" w:rsidR="0053176B" w:rsidRDefault="0053176B" w:rsidP="00033DA5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A conference on obesity and health factors</w:t>
            </w:r>
          </w:p>
          <w:p w14:paraId="59C5D980" w14:textId="77777777" w:rsidR="0053176B" w:rsidRPr="00AA2579" w:rsidRDefault="0053176B" w:rsidP="0053176B">
            <w:pPr>
              <w:pStyle w:val="Section"/>
              <w:spacing w:after="0"/>
              <w:rPr>
                <w:sz w:val="18"/>
                <w:szCs w:val="12"/>
              </w:rPr>
            </w:pPr>
          </w:p>
          <w:p w14:paraId="1635DA92" w14:textId="77777777" w:rsidR="0053176B" w:rsidRDefault="0053176B" w:rsidP="0053176B">
            <w:pPr>
              <w:pStyle w:val="Section"/>
              <w:spacing w:after="0"/>
            </w:pPr>
            <w:r>
              <w:t>Memberships and Affiliations</w:t>
            </w:r>
          </w:p>
          <w:p w14:paraId="2B0EC910" w14:textId="77777777" w:rsidR="00685D4A" w:rsidRDefault="00685D4A" w:rsidP="00685D4A">
            <w:pPr>
              <w:pStyle w:val="ListBullet"/>
              <w:numPr>
                <w:ilvl w:val="0"/>
                <w:numId w:val="0"/>
              </w:numPr>
              <w:spacing w:line="240" w:lineRule="auto"/>
              <w:ind w:left="720"/>
            </w:pPr>
          </w:p>
          <w:p w14:paraId="7144433A" w14:textId="77777777" w:rsidR="0053176B" w:rsidRDefault="0053176B" w:rsidP="0053176B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 xml:space="preserve">Member of the academic </w:t>
            </w:r>
            <w:r w:rsidR="0094605B">
              <w:t>scheduling</w:t>
            </w:r>
            <w:r>
              <w:t xml:space="preserve"> committee in my university</w:t>
            </w:r>
          </w:p>
          <w:p w14:paraId="62D3EECC" w14:textId="77777777" w:rsidR="0053176B" w:rsidRDefault="0053176B" w:rsidP="0053176B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Member of the Diabetes Friends Association</w:t>
            </w:r>
          </w:p>
          <w:p w14:paraId="777CE325" w14:textId="77777777" w:rsidR="0053176B" w:rsidRDefault="0094605B" w:rsidP="00685D4A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 xml:space="preserve">Secretary for </w:t>
            </w:r>
            <w:r w:rsidR="00A22492">
              <w:t>t</w:t>
            </w:r>
            <w:r>
              <w:t xml:space="preserve">he social committee to the </w:t>
            </w:r>
            <w:r w:rsidR="00685D4A">
              <w:t>Department</w:t>
            </w:r>
            <w:r>
              <w:t xml:space="preserve"> of </w:t>
            </w:r>
            <w:r w:rsidR="00685D4A">
              <w:t>Economics</w:t>
            </w:r>
            <w:r>
              <w:t xml:space="preserve"> </w:t>
            </w:r>
            <w:r w:rsidR="00A22492">
              <w:t>i</w:t>
            </w:r>
            <w:r>
              <w:t>n my university</w:t>
            </w:r>
          </w:p>
          <w:p w14:paraId="0D22F6E2" w14:textId="77777777" w:rsidR="0094605B" w:rsidRDefault="00685D4A" w:rsidP="0053176B">
            <w:pPr>
              <w:pStyle w:val="ListBullet"/>
              <w:numPr>
                <w:ilvl w:val="0"/>
                <w:numId w:val="4"/>
              </w:numPr>
              <w:spacing w:line="240" w:lineRule="auto"/>
            </w:pPr>
            <w:r>
              <w:t>Represented</w:t>
            </w:r>
            <w:r w:rsidR="0094605B">
              <w:t xml:space="preserve"> students of the undergraduate year of my </w:t>
            </w:r>
            <w:r>
              <w:t>university</w:t>
            </w:r>
          </w:p>
          <w:p w14:paraId="1165FA12" w14:textId="77777777" w:rsidR="00685D4A" w:rsidRDefault="00685D4A" w:rsidP="00685D4A">
            <w:pPr>
              <w:pStyle w:val="Section"/>
              <w:spacing w:after="0"/>
            </w:pPr>
          </w:p>
          <w:p w14:paraId="10374056" w14:textId="77777777" w:rsidR="00685D4A" w:rsidRDefault="00685D4A" w:rsidP="00685D4A">
            <w:pPr>
              <w:pStyle w:val="Section"/>
              <w:spacing w:after="0"/>
              <w:rPr>
                <w:rFonts w:ascii="Times New Roman" w:hAnsi="Times New Roman"/>
                <w:szCs w:val="28"/>
              </w:rPr>
            </w:pPr>
            <w:r>
              <w:t>Publications</w:t>
            </w:r>
          </w:p>
          <w:p w14:paraId="32ABD4C5" w14:textId="77777777" w:rsidR="00685D4A" w:rsidRDefault="00685D4A" w:rsidP="00685D4A">
            <w:pPr>
              <w:tabs>
                <w:tab w:val="right" w:pos="450"/>
              </w:tabs>
              <w:spacing w:after="200"/>
              <w:jc w:val="both"/>
              <w:rPr>
                <w:szCs w:val="22"/>
              </w:rPr>
            </w:pPr>
          </w:p>
          <w:p w14:paraId="050E65E2" w14:textId="77777777" w:rsidR="00685D4A" w:rsidRPr="00685D4A" w:rsidRDefault="00685D4A" w:rsidP="00BC18F1">
            <w:pPr>
              <w:tabs>
                <w:tab w:val="right" w:pos="450"/>
              </w:tabs>
              <w:spacing w:after="200"/>
              <w:jc w:val="both"/>
              <w:rPr>
                <w:color w:val="auto"/>
                <w:szCs w:val="22"/>
                <w:lang w:eastAsia="en-US"/>
              </w:rPr>
            </w:pPr>
            <w:r w:rsidRPr="00685D4A">
              <w:rPr>
                <w:szCs w:val="22"/>
              </w:rPr>
              <w:t>Tashkandi B., Saleh H., and Jambi H. (201</w:t>
            </w:r>
            <w:r w:rsidR="00BC18F1">
              <w:rPr>
                <w:szCs w:val="22"/>
              </w:rPr>
              <w:t>4</w:t>
            </w:r>
            <w:r w:rsidRPr="00685D4A">
              <w:rPr>
                <w:szCs w:val="22"/>
              </w:rPr>
              <w:t xml:space="preserve">). The Protective Effect of Vitamin E and Selenium on Methimazole-induced Hepato-renal toxicity in Adult Rats.  </w:t>
            </w:r>
            <w:r w:rsidR="00BC18F1" w:rsidRPr="00BC18F1">
              <w:rPr>
                <w:szCs w:val="22"/>
              </w:rPr>
              <w:t xml:space="preserve">Life Science Journal 2014;11(1X)                               </w:t>
            </w:r>
          </w:p>
          <w:p w14:paraId="14673A30" w14:textId="77777777" w:rsidR="00685D4A" w:rsidRDefault="00685D4A" w:rsidP="00685D4A"/>
          <w:p w14:paraId="17B9FD0C" w14:textId="77777777" w:rsidR="003528F5" w:rsidRDefault="003528F5" w:rsidP="003528F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C0504D"/>
                <w:sz w:val="18"/>
                <w:szCs w:val="18"/>
              </w:rPr>
            </w:pPr>
            <w:r>
              <w:rPr>
                <w:rStyle w:val="normaltextrun"/>
                <w:rFonts w:ascii="Cambria" w:hAnsi="Cambria" w:cs="Segoe UI"/>
                <w:b/>
                <w:bCs/>
                <w:color w:val="C0504D"/>
                <w:sz w:val="28"/>
                <w:szCs w:val="28"/>
              </w:rPr>
              <w:t>Awards</w:t>
            </w:r>
            <w:r>
              <w:rPr>
                <w:rStyle w:val="eop"/>
                <w:rFonts w:ascii="Cambria" w:hAnsi="Cambria" w:cs="Segoe UI"/>
                <w:b/>
                <w:bCs/>
                <w:color w:val="C0504D"/>
                <w:sz w:val="28"/>
                <w:szCs w:val="28"/>
              </w:rPr>
              <w:t> </w:t>
            </w:r>
          </w:p>
          <w:p w14:paraId="4A06E48D" w14:textId="4E62DA24" w:rsidR="00C711AF" w:rsidRPr="003528F5" w:rsidRDefault="003528F5" w:rsidP="003528F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lastRenderedPageBreak/>
              <w:t>A Second place in Fourth Scientific Forum for King Abdul-Aziz University Students with a poster presentation.</w:t>
            </w:r>
            <w:r>
              <w:rPr>
                <w:rStyle w:val="eop"/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  <w:p w14:paraId="28E3E64D" w14:textId="77777777" w:rsidR="00C711AF" w:rsidRPr="00685D4A" w:rsidRDefault="00C711AF" w:rsidP="00685D4A"/>
          <w:p w14:paraId="573007EC" w14:textId="77777777" w:rsidR="008921BA" w:rsidRDefault="00033DA5" w:rsidP="00597CC9">
            <w:pPr>
              <w:pStyle w:val="Section"/>
              <w:spacing w:after="0"/>
            </w:pPr>
            <w:r>
              <w:t>S</w:t>
            </w:r>
            <w:r w:rsidR="00685D4A">
              <w:t>kills</w:t>
            </w:r>
          </w:p>
          <w:p w14:paraId="68ACC352" w14:textId="77777777" w:rsidR="00685D4A" w:rsidRPr="00685D4A" w:rsidRDefault="00685D4A" w:rsidP="00685D4A"/>
          <w:p w14:paraId="46CE11C8" w14:textId="77777777" w:rsidR="008921BA" w:rsidRDefault="0010556B" w:rsidP="0010556B">
            <w:pPr>
              <w:pStyle w:val="ListBullet"/>
              <w:numPr>
                <w:ilvl w:val="0"/>
                <w:numId w:val="3"/>
              </w:numPr>
              <w:spacing w:line="240" w:lineRule="auto"/>
              <w:contextualSpacing w:val="0"/>
            </w:pPr>
            <w:r>
              <w:t>Solid language and communication capabilities</w:t>
            </w:r>
          </w:p>
          <w:p w14:paraId="6A8CFC32" w14:textId="77777777" w:rsidR="0010556B" w:rsidRDefault="0010556B" w:rsidP="0010556B">
            <w:pPr>
              <w:pStyle w:val="ListBullet"/>
              <w:numPr>
                <w:ilvl w:val="0"/>
                <w:numId w:val="3"/>
              </w:numPr>
              <w:spacing w:line="240" w:lineRule="auto"/>
              <w:contextualSpacing w:val="0"/>
            </w:pPr>
            <w:r>
              <w:t>Proven leadership and time management aptitude</w:t>
            </w:r>
          </w:p>
          <w:p w14:paraId="3DB40280" w14:textId="77777777" w:rsidR="0010556B" w:rsidRDefault="0010556B" w:rsidP="0010556B">
            <w:pPr>
              <w:pStyle w:val="ListBullet"/>
              <w:numPr>
                <w:ilvl w:val="0"/>
                <w:numId w:val="3"/>
              </w:numPr>
              <w:spacing w:line="240" w:lineRule="auto"/>
              <w:contextualSpacing w:val="0"/>
            </w:pPr>
            <w:r>
              <w:t>Fast learner and adaptive to dynamic work environment</w:t>
            </w:r>
          </w:p>
          <w:p w14:paraId="3DD0B766" w14:textId="77777777" w:rsidR="00BB36BF" w:rsidRDefault="00607A5F" w:rsidP="0010556B">
            <w:pPr>
              <w:pStyle w:val="ListBullet"/>
              <w:numPr>
                <w:ilvl w:val="0"/>
                <w:numId w:val="3"/>
              </w:numPr>
              <w:spacing w:line="240" w:lineRule="auto"/>
              <w:contextualSpacing w:val="0"/>
            </w:pPr>
            <w:r>
              <w:t>Competence</w:t>
            </w:r>
            <w:r w:rsidR="00BB36BF">
              <w:t xml:space="preserve"> in using </w:t>
            </w:r>
            <w:r>
              <w:t>various</w:t>
            </w:r>
            <w:r w:rsidR="00BB36BF">
              <w:t xml:space="preserve"> computer </w:t>
            </w:r>
            <w:r>
              <w:t xml:space="preserve">software </w:t>
            </w:r>
            <w:r w:rsidR="00BB36BF">
              <w:t>and applications</w:t>
            </w:r>
          </w:p>
          <w:p w14:paraId="0B18A82A" w14:textId="77777777" w:rsidR="008921BA" w:rsidRDefault="0010556B" w:rsidP="00BB36BF">
            <w:pPr>
              <w:pStyle w:val="ListBullet"/>
              <w:numPr>
                <w:ilvl w:val="0"/>
                <w:numId w:val="3"/>
              </w:numPr>
              <w:spacing w:line="240" w:lineRule="auto"/>
              <w:contextualSpacing w:val="0"/>
            </w:pPr>
            <w:r>
              <w:t xml:space="preserve">Passion for reading and continuous learning through active </w:t>
            </w:r>
            <w:r w:rsidR="002B28A4">
              <w:t>participation</w:t>
            </w:r>
            <w:r>
              <w:t xml:space="preserve"> in various training </w:t>
            </w:r>
            <w:r w:rsidR="002B28A4">
              <w:t>workshops</w:t>
            </w:r>
          </w:p>
        </w:tc>
      </w:tr>
    </w:tbl>
    <w:p w14:paraId="034441B3" w14:textId="77777777" w:rsidR="00307B0F" w:rsidRPr="008921BA" w:rsidRDefault="00307B0F" w:rsidP="00BB36BF"/>
    <w:sectPr w:rsidR="00307B0F" w:rsidRPr="008921BA">
      <w:footerReference w:type="first" r:id="rId8"/>
      <w:pgSz w:w="12240" w:h="15840" w:code="1"/>
      <w:pgMar w:top="1440" w:right="1440" w:bottom="1440" w:left="1440" w:header="720" w:footer="720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DFC62" w14:textId="77777777" w:rsidR="00E054BC" w:rsidRDefault="00E054BC">
      <w:pPr>
        <w:spacing w:after="0" w:line="240" w:lineRule="auto"/>
      </w:pPr>
      <w:r>
        <w:separator/>
      </w:r>
    </w:p>
  </w:endnote>
  <w:endnote w:type="continuationSeparator" w:id="0">
    <w:p w14:paraId="2C0DE653" w14:textId="77777777" w:rsidR="00E054BC" w:rsidRDefault="00E05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D9957" w14:textId="77777777" w:rsidR="0049278A" w:rsidRDefault="00AF0F08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772391B" wp14:editId="7405AEE0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5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1912C123" w14:textId="77777777" w:rsidR="0049278A" w:rsidRDefault="00E054BC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7772391B" id="Oval 21" o:spid="_x0000_s1026" style="position:absolute;margin-left:0;margin-top:0;width:41pt;height:41pt;z-index:25166028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" o:allowincell="f" fillcolor="#4f81bd [3204]" stroked="f">
              <v:textbox inset="0,0,0,0">
                <w:txbxContent>
                  <w:p w14:paraId="1912C123" w14:textId="77777777" w:rsidR="0049278A" w:rsidRDefault="00D1743A">
                    <w:pPr>
                      <w:pStyle w:val="NoSpacing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9FAF4" w14:textId="77777777" w:rsidR="00E054BC" w:rsidRDefault="00E054BC">
      <w:pPr>
        <w:spacing w:after="0" w:line="240" w:lineRule="auto"/>
      </w:pPr>
      <w:r>
        <w:separator/>
      </w:r>
    </w:p>
  </w:footnote>
  <w:footnote w:type="continuationSeparator" w:id="0">
    <w:p w14:paraId="1E1ED154" w14:textId="77777777" w:rsidR="00E054BC" w:rsidRDefault="00E054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E040756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365F91" w:themeColor="accent1" w:themeShade="BF"/>
      </w:rPr>
    </w:lvl>
  </w:abstractNum>
  <w:abstractNum w:abstractNumId="1" w15:restartNumberingAfterBreak="0">
    <w:nsid w:val="01A54F4F"/>
    <w:multiLevelType w:val="hybridMultilevel"/>
    <w:tmpl w:val="D3DC1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880799"/>
    <w:multiLevelType w:val="hybridMultilevel"/>
    <w:tmpl w:val="67A4916E"/>
    <w:lvl w:ilvl="0" w:tplc="CB423BDA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C31593"/>
    <w:multiLevelType w:val="hybridMultilevel"/>
    <w:tmpl w:val="AC4A2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F532F"/>
    <w:multiLevelType w:val="hybridMultilevel"/>
    <w:tmpl w:val="81EA81CE"/>
    <w:lvl w:ilvl="0" w:tplc="52ACE9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DKyMDI3MDEzMzZU0lEKTi0uzszPAykwqgUA5hLs/SwAAAA="/>
  </w:docVars>
  <w:rsids>
    <w:rsidRoot w:val="00AF0F08"/>
    <w:rsid w:val="00000C81"/>
    <w:rsid w:val="00010514"/>
    <w:rsid w:val="00010D95"/>
    <w:rsid w:val="00011FE8"/>
    <w:rsid w:val="000130E6"/>
    <w:rsid w:val="00016B96"/>
    <w:rsid w:val="000202A5"/>
    <w:rsid w:val="00021C98"/>
    <w:rsid w:val="00027BA3"/>
    <w:rsid w:val="000301E8"/>
    <w:rsid w:val="00032DB5"/>
    <w:rsid w:val="00033DA5"/>
    <w:rsid w:val="00046240"/>
    <w:rsid w:val="00047DA0"/>
    <w:rsid w:val="00052E30"/>
    <w:rsid w:val="000559E9"/>
    <w:rsid w:val="00057E24"/>
    <w:rsid w:val="00060120"/>
    <w:rsid w:val="000628B9"/>
    <w:rsid w:val="00063622"/>
    <w:rsid w:val="00064465"/>
    <w:rsid w:val="0006450A"/>
    <w:rsid w:val="00072ACC"/>
    <w:rsid w:val="0008180A"/>
    <w:rsid w:val="00084CDB"/>
    <w:rsid w:val="0008705A"/>
    <w:rsid w:val="0009392A"/>
    <w:rsid w:val="000A0059"/>
    <w:rsid w:val="000A391A"/>
    <w:rsid w:val="000A759C"/>
    <w:rsid w:val="000B1FD2"/>
    <w:rsid w:val="000B5C7F"/>
    <w:rsid w:val="000C0CBA"/>
    <w:rsid w:val="000C7B8B"/>
    <w:rsid w:val="000D44BE"/>
    <w:rsid w:val="000D462D"/>
    <w:rsid w:val="000D568F"/>
    <w:rsid w:val="000D5937"/>
    <w:rsid w:val="000E3388"/>
    <w:rsid w:val="000E46DC"/>
    <w:rsid w:val="000E6D35"/>
    <w:rsid w:val="000E7CB0"/>
    <w:rsid w:val="000F0872"/>
    <w:rsid w:val="000F116D"/>
    <w:rsid w:val="000F1DB8"/>
    <w:rsid w:val="000F3C0B"/>
    <w:rsid w:val="000F7095"/>
    <w:rsid w:val="00101D91"/>
    <w:rsid w:val="0010556B"/>
    <w:rsid w:val="00110627"/>
    <w:rsid w:val="00113F0A"/>
    <w:rsid w:val="001144D4"/>
    <w:rsid w:val="00115BCA"/>
    <w:rsid w:val="0011723A"/>
    <w:rsid w:val="00121757"/>
    <w:rsid w:val="0012214E"/>
    <w:rsid w:val="0012277F"/>
    <w:rsid w:val="00124323"/>
    <w:rsid w:val="00130E7C"/>
    <w:rsid w:val="00135039"/>
    <w:rsid w:val="001359DF"/>
    <w:rsid w:val="00135F84"/>
    <w:rsid w:val="00140239"/>
    <w:rsid w:val="0014291B"/>
    <w:rsid w:val="00146499"/>
    <w:rsid w:val="001515A9"/>
    <w:rsid w:val="00153332"/>
    <w:rsid w:val="00156BFD"/>
    <w:rsid w:val="0015709A"/>
    <w:rsid w:val="00157DCE"/>
    <w:rsid w:val="00160A2A"/>
    <w:rsid w:val="0016374C"/>
    <w:rsid w:val="00165E5F"/>
    <w:rsid w:val="0017156F"/>
    <w:rsid w:val="00181C47"/>
    <w:rsid w:val="00182B99"/>
    <w:rsid w:val="00185309"/>
    <w:rsid w:val="00190595"/>
    <w:rsid w:val="00191AE8"/>
    <w:rsid w:val="001932BD"/>
    <w:rsid w:val="001A0FD9"/>
    <w:rsid w:val="001A2A06"/>
    <w:rsid w:val="001A576A"/>
    <w:rsid w:val="001A60D3"/>
    <w:rsid w:val="001A6F26"/>
    <w:rsid w:val="001B1D21"/>
    <w:rsid w:val="001B31FB"/>
    <w:rsid w:val="001B3CC5"/>
    <w:rsid w:val="001B5B34"/>
    <w:rsid w:val="001B5BCF"/>
    <w:rsid w:val="001B6E9D"/>
    <w:rsid w:val="001C1491"/>
    <w:rsid w:val="001C1BDF"/>
    <w:rsid w:val="001C2BB8"/>
    <w:rsid w:val="001C4DBE"/>
    <w:rsid w:val="001C6614"/>
    <w:rsid w:val="001D2CE3"/>
    <w:rsid w:val="001D639E"/>
    <w:rsid w:val="001E0B19"/>
    <w:rsid w:val="001E0B39"/>
    <w:rsid w:val="001E277D"/>
    <w:rsid w:val="001E3AF1"/>
    <w:rsid w:val="001E7A89"/>
    <w:rsid w:val="001F0991"/>
    <w:rsid w:val="001F0F16"/>
    <w:rsid w:val="001F1B5A"/>
    <w:rsid w:val="001F64EC"/>
    <w:rsid w:val="001F676E"/>
    <w:rsid w:val="001F68C4"/>
    <w:rsid w:val="001F7B72"/>
    <w:rsid w:val="002019C5"/>
    <w:rsid w:val="00202B85"/>
    <w:rsid w:val="00210A1E"/>
    <w:rsid w:val="0021218B"/>
    <w:rsid w:val="0021364A"/>
    <w:rsid w:val="00213D57"/>
    <w:rsid w:val="002143D2"/>
    <w:rsid w:val="00215C15"/>
    <w:rsid w:val="00224E15"/>
    <w:rsid w:val="002317A9"/>
    <w:rsid w:val="00236183"/>
    <w:rsid w:val="00237858"/>
    <w:rsid w:val="00246E08"/>
    <w:rsid w:val="002517D6"/>
    <w:rsid w:val="00252789"/>
    <w:rsid w:val="00254104"/>
    <w:rsid w:val="00263F16"/>
    <w:rsid w:val="0027078F"/>
    <w:rsid w:val="002871D0"/>
    <w:rsid w:val="00296E85"/>
    <w:rsid w:val="002B1C7A"/>
    <w:rsid w:val="002B28A4"/>
    <w:rsid w:val="002B4E23"/>
    <w:rsid w:val="002D05A4"/>
    <w:rsid w:val="002D30A7"/>
    <w:rsid w:val="002D3887"/>
    <w:rsid w:val="002D3BE8"/>
    <w:rsid w:val="002D43BC"/>
    <w:rsid w:val="002E1360"/>
    <w:rsid w:val="002E22B3"/>
    <w:rsid w:val="002E28DD"/>
    <w:rsid w:val="002F589A"/>
    <w:rsid w:val="002F7601"/>
    <w:rsid w:val="003009E9"/>
    <w:rsid w:val="00307B0F"/>
    <w:rsid w:val="00322DAE"/>
    <w:rsid w:val="00325784"/>
    <w:rsid w:val="00331426"/>
    <w:rsid w:val="00334DE1"/>
    <w:rsid w:val="003455DF"/>
    <w:rsid w:val="003528F5"/>
    <w:rsid w:val="00353538"/>
    <w:rsid w:val="00360F5C"/>
    <w:rsid w:val="003611B0"/>
    <w:rsid w:val="0036471B"/>
    <w:rsid w:val="00366BCD"/>
    <w:rsid w:val="00367103"/>
    <w:rsid w:val="00370D87"/>
    <w:rsid w:val="003719AE"/>
    <w:rsid w:val="00372109"/>
    <w:rsid w:val="00383740"/>
    <w:rsid w:val="00390D70"/>
    <w:rsid w:val="00394BE7"/>
    <w:rsid w:val="003950F7"/>
    <w:rsid w:val="003972CC"/>
    <w:rsid w:val="003A70EE"/>
    <w:rsid w:val="003A7393"/>
    <w:rsid w:val="003C0A44"/>
    <w:rsid w:val="003C1A4A"/>
    <w:rsid w:val="003C5F64"/>
    <w:rsid w:val="003D04D1"/>
    <w:rsid w:val="003D1806"/>
    <w:rsid w:val="003D3AC3"/>
    <w:rsid w:val="003D3B60"/>
    <w:rsid w:val="003E133A"/>
    <w:rsid w:val="003E3373"/>
    <w:rsid w:val="003E37E5"/>
    <w:rsid w:val="003E3BAE"/>
    <w:rsid w:val="003E7A67"/>
    <w:rsid w:val="003F2018"/>
    <w:rsid w:val="003F6092"/>
    <w:rsid w:val="003F6BE3"/>
    <w:rsid w:val="00400CB4"/>
    <w:rsid w:val="00407D25"/>
    <w:rsid w:val="00411152"/>
    <w:rsid w:val="00411E57"/>
    <w:rsid w:val="00417BA1"/>
    <w:rsid w:val="00420D41"/>
    <w:rsid w:val="00421F82"/>
    <w:rsid w:val="00422038"/>
    <w:rsid w:val="004228E7"/>
    <w:rsid w:val="00425A5E"/>
    <w:rsid w:val="004331F7"/>
    <w:rsid w:val="004402B4"/>
    <w:rsid w:val="00451506"/>
    <w:rsid w:val="00451745"/>
    <w:rsid w:val="00452F6F"/>
    <w:rsid w:val="00454E99"/>
    <w:rsid w:val="0046724E"/>
    <w:rsid w:val="00471ADC"/>
    <w:rsid w:val="00474B2C"/>
    <w:rsid w:val="00476876"/>
    <w:rsid w:val="004778B7"/>
    <w:rsid w:val="004837E4"/>
    <w:rsid w:val="00484B6A"/>
    <w:rsid w:val="00486A37"/>
    <w:rsid w:val="00486FF7"/>
    <w:rsid w:val="00493ADE"/>
    <w:rsid w:val="004A1393"/>
    <w:rsid w:val="004A5270"/>
    <w:rsid w:val="004B0B42"/>
    <w:rsid w:val="004B30F6"/>
    <w:rsid w:val="004B3B7E"/>
    <w:rsid w:val="004B53FC"/>
    <w:rsid w:val="004B622A"/>
    <w:rsid w:val="004B7091"/>
    <w:rsid w:val="004C0FB1"/>
    <w:rsid w:val="004D507B"/>
    <w:rsid w:val="004E738D"/>
    <w:rsid w:val="004F1BAC"/>
    <w:rsid w:val="004F211D"/>
    <w:rsid w:val="004F32A7"/>
    <w:rsid w:val="0050197E"/>
    <w:rsid w:val="0050306A"/>
    <w:rsid w:val="00504E35"/>
    <w:rsid w:val="0050645F"/>
    <w:rsid w:val="0050733E"/>
    <w:rsid w:val="0051005A"/>
    <w:rsid w:val="0051156F"/>
    <w:rsid w:val="005120BB"/>
    <w:rsid w:val="00513641"/>
    <w:rsid w:val="00514874"/>
    <w:rsid w:val="005201F1"/>
    <w:rsid w:val="00520318"/>
    <w:rsid w:val="00525ABD"/>
    <w:rsid w:val="00526D5A"/>
    <w:rsid w:val="0053176B"/>
    <w:rsid w:val="00542D9F"/>
    <w:rsid w:val="00544A15"/>
    <w:rsid w:val="0054784A"/>
    <w:rsid w:val="005552A5"/>
    <w:rsid w:val="00555F76"/>
    <w:rsid w:val="005564ED"/>
    <w:rsid w:val="00557B16"/>
    <w:rsid w:val="005600D8"/>
    <w:rsid w:val="0056103E"/>
    <w:rsid w:val="005674C7"/>
    <w:rsid w:val="0056773E"/>
    <w:rsid w:val="00582B79"/>
    <w:rsid w:val="00584932"/>
    <w:rsid w:val="005918F2"/>
    <w:rsid w:val="00596EDB"/>
    <w:rsid w:val="005A07D7"/>
    <w:rsid w:val="005A4FCA"/>
    <w:rsid w:val="005B24C8"/>
    <w:rsid w:val="005B3E13"/>
    <w:rsid w:val="005B536D"/>
    <w:rsid w:val="005C0BA6"/>
    <w:rsid w:val="005C4D80"/>
    <w:rsid w:val="005D6720"/>
    <w:rsid w:val="005E0617"/>
    <w:rsid w:val="005E2D30"/>
    <w:rsid w:val="005E370B"/>
    <w:rsid w:val="005E3A85"/>
    <w:rsid w:val="005E4848"/>
    <w:rsid w:val="005F2B8C"/>
    <w:rsid w:val="005F309D"/>
    <w:rsid w:val="005F57EC"/>
    <w:rsid w:val="005F5A90"/>
    <w:rsid w:val="00601C43"/>
    <w:rsid w:val="00603199"/>
    <w:rsid w:val="006038A5"/>
    <w:rsid w:val="0060763C"/>
    <w:rsid w:val="00607A5F"/>
    <w:rsid w:val="00610A4A"/>
    <w:rsid w:val="0061171F"/>
    <w:rsid w:val="00613805"/>
    <w:rsid w:val="00614913"/>
    <w:rsid w:val="00614C0F"/>
    <w:rsid w:val="00616CD1"/>
    <w:rsid w:val="006449F4"/>
    <w:rsid w:val="00646C3E"/>
    <w:rsid w:val="006575F1"/>
    <w:rsid w:val="00662040"/>
    <w:rsid w:val="006629D1"/>
    <w:rsid w:val="006650CD"/>
    <w:rsid w:val="00666236"/>
    <w:rsid w:val="006717E4"/>
    <w:rsid w:val="006848C5"/>
    <w:rsid w:val="00685D4A"/>
    <w:rsid w:val="00695652"/>
    <w:rsid w:val="006A01E8"/>
    <w:rsid w:val="006A2B45"/>
    <w:rsid w:val="006A3448"/>
    <w:rsid w:val="006B2476"/>
    <w:rsid w:val="006B68BD"/>
    <w:rsid w:val="006C1AE2"/>
    <w:rsid w:val="006D2604"/>
    <w:rsid w:val="006E1031"/>
    <w:rsid w:val="006E356D"/>
    <w:rsid w:val="006E5193"/>
    <w:rsid w:val="006E7341"/>
    <w:rsid w:val="006F258B"/>
    <w:rsid w:val="006F3612"/>
    <w:rsid w:val="006F5069"/>
    <w:rsid w:val="006F6B37"/>
    <w:rsid w:val="006F7E45"/>
    <w:rsid w:val="00702B47"/>
    <w:rsid w:val="00704EFB"/>
    <w:rsid w:val="007105F7"/>
    <w:rsid w:val="00712C1A"/>
    <w:rsid w:val="00721753"/>
    <w:rsid w:val="00722940"/>
    <w:rsid w:val="0072391D"/>
    <w:rsid w:val="00726179"/>
    <w:rsid w:val="00730444"/>
    <w:rsid w:val="00737DDE"/>
    <w:rsid w:val="00743BAF"/>
    <w:rsid w:val="0074425A"/>
    <w:rsid w:val="007459C7"/>
    <w:rsid w:val="00761BB0"/>
    <w:rsid w:val="00770A82"/>
    <w:rsid w:val="00772505"/>
    <w:rsid w:val="00773459"/>
    <w:rsid w:val="007761DA"/>
    <w:rsid w:val="00776653"/>
    <w:rsid w:val="00780D6D"/>
    <w:rsid w:val="007844E5"/>
    <w:rsid w:val="007877AB"/>
    <w:rsid w:val="00791EF8"/>
    <w:rsid w:val="00793FD9"/>
    <w:rsid w:val="007A0E41"/>
    <w:rsid w:val="007B5A1B"/>
    <w:rsid w:val="007B7DDD"/>
    <w:rsid w:val="007C0D40"/>
    <w:rsid w:val="007C19CF"/>
    <w:rsid w:val="007C56CE"/>
    <w:rsid w:val="007D45A6"/>
    <w:rsid w:val="007D6D16"/>
    <w:rsid w:val="007E0CDE"/>
    <w:rsid w:val="007E2393"/>
    <w:rsid w:val="007E3547"/>
    <w:rsid w:val="007F0AF1"/>
    <w:rsid w:val="007F0E93"/>
    <w:rsid w:val="007F2995"/>
    <w:rsid w:val="007F2AAC"/>
    <w:rsid w:val="007F3071"/>
    <w:rsid w:val="007F34BD"/>
    <w:rsid w:val="007F7650"/>
    <w:rsid w:val="00804DA6"/>
    <w:rsid w:val="00814D63"/>
    <w:rsid w:val="00820F05"/>
    <w:rsid w:val="00824A21"/>
    <w:rsid w:val="008315E8"/>
    <w:rsid w:val="0083310F"/>
    <w:rsid w:val="0083407F"/>
    <w:rsid w:val="00834142"/>
    <w:rsid w:val="00834EA6"/>
    <w:rsid w:val="00845AAE"/>
    <w:rsid w:val="008466EC"/>
    <w:rsid w:val="00850C46"/>
    <w:rsid w:val="00853390"/>
    <w:rsid w:val="00853651"/>
    <w:rsid w:val="00854385"/>
    <w:rsid w:val="00876623"/>
    <w:rsid w:val="00881850"/>
    <w:rsid w:val="008833A7"/>
    <w:rsid w:val="008849D9"/>
    <w:rsid w:val="00886792"/>
    <w:rsid w:val="0088760C"/>
    <w:rsid w:val="008921BA"/>
    <w:rsid w:val="00893678"/>
    <w:rsid w:val="0089469C"/>
    <w:rsid w:val="00895AED"/>
    <w:rsid w:val="008A340E"/>
    <w:rsid w:val="008A78C2"/>
    <w:rsid w:val="008C133C"/>
    <w:rsid w:val="008D6C6C"/>
    <w:rsid w:val="008E4673"/>
    <w:rsid w:val="008E5700"/>
    <w:rsid w:val="008F4A77"/>
    <w:rsid w:val="008F51DF"/>
    <w:rsid w:val="00900EE4"/>
    <w:rsid w:val="00905994"/>
    <w:rsid w:val="0091237C"/>
    <w:rsid w:val="009140E4"/>
    <w:rsid w:val="00915DB4"/>
    <w:rsid w:val="0092304E"/>
    <w:rsid w:val="00930534"/>
    <w:rsid w:val="00930B11"/>
    <w:rsid w:val="009354DB"/>
    <w:rsid w:val="00936C28"/>
    <w:rsid w:val="0094332B"/>
    <w:rsid w:val="0094605B"/>
    <w:rsid w:val="00950199"/>
    <w:rsid w:val="009521C8"/>
    <w:rsid w:val="009524A1"/>
    <w:rsid w:val="0095589A"/>
    <w:rsid w:val="00966E47"/>
    <w:rsid w:val="009869FB"/>
    <w:rsid w:val="00992639"/>
    <w:rsid w:val="0099455F"/>
    <w:rsid w:val="0099741E"/>
    <w:rsid w:val="009B221F"/>
    <w:rsid w:val="009C216B"/>
    <w:rsid w:val="009C762E"/>
    <w:rsid w:val="009D1C31"/>
    <w:rsid w:val="009E313F"/>
    <w:rsid w:val="009F1460"/>
    <w:rsid w:val="009F2889"/>
    <w:rsid w:val="009F77B9"/>
    <w:rsid w:val="00A037D6"/>
    <w:rsid w:val="00A12357"/>
    <w:rsid w:val="00A17252"/>
    <w:rsid w:val="00A22492"/>
    <w:rsid w:val="00A26FF4"/>
    <w:rsid w:val="00A31C3F"/>
    <w:rsid w:val="00A34448"/>
    <w:rsid w:val="00A35CA1"/>
    <w:rsid w:val="00A3650E"/>
    <w:rsid w:val="00A4512A"/>
    <w:rsid w:val="00A508C8"/>
    <w:rsid w:val="00A50F22"/>
    <w:rsid w:val="00A56979"/>
    <w:rsid w:val="00A57070"/>
    <w:rsid w:val="00A60C5D"/>
    <w:rsid w:val="00A620CE"/>
    <w:rsid w:val="00A63072"/>
    <w:rsid w:val="00A6336B"/>
    <w:rsid w:val="00A64809"/>
    <w:rsid w:val="00A64E33"/>
    <w:rsid w:val="00A651B7"/>
    <w:rsid w:val="00A67F48"/>
    <w:rsid w:val="00A7024D"/>
    <w:rsid w:val="00A72FA3"/>
    <w:rsid w:val="00A739ED"/>
    <w:rsid w:val="00A7748F"/>
    <w:rsid w:val="00A77C9D"/>
    <w:rsid w:val="00A87317"/>
    <w:rsid w:val="00A87D4E"/>
    <w:rsid w:val="00A93A95"/>
    <w:rsid w:val="00AA2579"/>
    <w:rsid w:val="00AA4DA1"/>
    <w:rsid w:val="00AB76AD"/>
    <w:rsid w:val="00AB781B"/>
    <w:rsid w:val="00AC05DC"/>
    <w:rsid w:val="00AC5B84"/>
    <w:rsid w:val="00AD40A4"/>
    <w:rsid w:val="00AD43A5"/>
    <w:rsid w:val="00AD453C"/>
    <w:rsid w:val="00AD4625"/>
    <w:rsid w:val="00AE36E7"/>
    <w:rsid w:val="00AE5B36"/>
    <w:rsid w:val="00AE5DB0"/>
    <w:rsid w:val="00AE6746"/>
    <w:rsid w:val="00AF0F08"/>
    <w:rsid w:val="00AF1132"/>
    <w:rsid w:val="00AF43EE"/>
    <w:rsid w:val="00B02275"/>
    <w:rsid w:val="00B15C38"/>
    <w:rsid w:val="00B15DB4"/>
    <w:rsid w:val="00B219AA"/>
    <w:rsid w:val="00B2413F"/>
    <w:rsid w:val="00B27E8E"/>
    <w:rsid w:val="00B3339A"/>
    <w:rsid w:val="00B3624B"/>
    <w:rsid w:val="00B3671F"/>
    <w:rsid w:val="00B41269"/>
    <w:rsid w:val="00B50600"/>
    <w:rsid w:val="00B507A5"/>
    <w:rsid w:val="00B539AB"/>
    <w:rsid w:val="00B554B5"/>
    <w:rsid w:val="00B645B5"/>
    <w:rsid w:val="00B65C47"/>
    <w:rsid w:val="00B70962"/>
    <w:rsid w:val="00B73399"/>
    <w:rsid w:val="00B75B84"/>
    <w:rsid w:val="00B8250E"/>
    <w:rsid w:val="00B8260F"/>
    <w:rsid w:val="00B948CD"/>
    <w:rsid w:val="00B96834"/>
    <w:rsid w:val="00BA1FB6"/>
    <w:rsid w:val="00BA2EB5"/>
    <w:rsid w:val="00BA38C0"/>
    <w:rsid w:val="00BA727D"/>
    <w:rsid w:val="00BA7901"/>
    <w:rsid w:val="00BB0022"/>
    <w:rsid w:val="00BB0830"/>
    <w:rsid w:val="00BB36BF"/>
    <w:rsid w:val="00BC0206"/>
    <w:rsid w:val="00BC18F1"/>
    <w:rsid w:val="00BC416C"/>
    <w:rsid w:val="00BC5DF0"/>
    <w:rsid w:val="00BD56F8"/>
    <w:rsid w:val="00BF3FEF"/>
    <w:rsid w:val="00BF5075"/>
    <w:rsid w:val="00C005B0"/>
    <w:rsid w:val="00C045EE"/>
    <w:rsid w:val="00C1165B"/>
    <w:rsid w:val="00C1204C"/>
    <w:rsid w:val="00C1212C"/>
    <w:rsid w:val="00C15E93"/>
    <w:rsid w:val="00C34558"/>
    <w:rsid w:val="00C36767"/>
    <w:rsid w:val="00C36F40"/>
    <w:rsid w:val="00C3782D"/>
    <w:rsid w:val="00C5281B"/>
    <w:rsid w:val="00C569D7"/>
    <w:rsid w:val="00C66FBA"/>
    <w:rsid w:val="00C711AF"/>
    <w:rsid w:val="00C72267"/>
    <w:rsid w:val="00C72559"/>
    <w:rsid w:val="00C758BF"/>
    <w:rsid w:val="00C75EB1"/>
    <w:rsid w:val="00C7652D"/>
    <w:rsid w:val="00C83AFE"/>
    <w:rsid w:val="00C87146"/>
    <w:rsid w:val="00C92E2D"/>
    <w:rsid w:val="00C94706"/>
    <w:rsid w:val="00CB1F78"/>
    <w:rsid w:val="00CB2B57"/>
    <w:rsid w:val="00CC01D7"/>
    <w:rsid w:val="00CC2E32"/>
    <w:rsid w:val="00CC475B"/>
    <w:rsid w:val="00CC5E39"/>
    <w:rsid w:val="00CC6138"/>
    <w:rsid w:val="00CC7E33"/>
    <w:rsid w:val="00CD4350"/>
    <w:rsid w:val="00CD46C9"/>
    <w:rsid w:val="00CD54A6"/>
    <w:rsid w:val="00CD6D5C"/>
    <w:rsid w:val="00CE05A1"/>
    <w:rsid w:val="00CE33DF"/>
    <w:rsid w:val="00CE6131"/>
    <w:rsid w:val="00CE6D50"/>
    <w:rsid w:val="00CF20DA"/>
    <w:rsid w:val="00D012A7"/>
    <w:rsid w:val="00D025D7"/>
    <w:rsid w:val="00D03644"/>
    <w:rsid w:val="00D049AF"/>
    <w:rsid w:val="00D057BA"/>
    <w:rsid w:val="00D05FEF"/>
    <w:rsid w:val="00D07558"/>
    <w:rsid w:val="00D11990"/>
    <w:rsid w:val="00D11CE4"/>
    <w:rsid w:val="00D13772"/>
    <w:rsid w:val="00D13AA5"/>
    <w:rsid w:val="00D14C8F"/>
    <w:rsid w:val="00D1743A"/>
    <w:rsid w:val="00D179DB"/>
    <w:rsid w:val="00D17D71"/>
    <w:rsid w:val="00D20E7A"/>
    <w:rsid w:val="00D260ED"/>
    <w:rsid w:val="00D262EE"/>
    <w:rsid w:val="00D334A5"/>
    <w:rsid w:val="00D474BA"/>
    <w:rsid w:val="00D47E52"/>
    <w:rsid w:val="00D52F93"/>
    <w:rsid w:val="00D552F7"/>
    <w:rsid w:val="00D559C9"/>
    <w:rsid w:val="00D61BCA"/>
    <w:rsid w:val="00D635B8"/>
    <w:rsid w:val="00D65766"/>
    <w:rsid w:val="00D67999"/>
    <w:rsid w:val="00D719F9"/>
    <w:rsid w:val="00D73194"/>
    <w:rsid w:val="00D75409"/>
    <w:rsid w:val="00D76626"/>
    <w:rsid w:val="00D83A73"/>
    <w:rsid w:val="00D874FF"/>
    <w:rsid w:val="00D91470"/>
    <w:rsid w:val="00D974AE"/>
    <w:rsid w:val="00DA72C4"/>
    <w:rsid w:val="00DB17AF"/>
    <w:rsid w:val="00DB2EBA"/>
    <w:rsid w:val="00DB3578"/>
    <w:rsid w:val="00DB4827"/>
    <w:rsid w:val="00DC4143"/>
    <w:rsid w:val="00DC6783"/>
    <w:rsid w:val="00DD0D71"/>
    <w:rsid w:val="00DD3577"/>
    <w:rsid w:val="00DD5B77"/>
    <w:rsid w:val="00DE21F2"/>
    <w:rsid w:val="00DE42EB"/>
    <w:rsid w:val="00DE6067"/>
    <w:rsid w:val="00DE74DC"/>
    <w:rsid w:val="00DF202F"/>
    <w:rsid w:val="00E0539F"/>
    <w:rsid w:val="00E054BC"/>
    <w:rsid w:val="00E063B5"/>
    <w:rsid w:val="00E0790F"/>
    <w:rsid w:val="00E07D69"/>
    <w:rsid w:val="00E21470"/>
    <w:rsid w:val="00E266B2"/>
    <w:rsid w:val="00E33AAB"/>
    <w:rsid w:val="00E35C9A"/>
    <w:rsid w:val="00E44C56"/>
    <w:rsid w:val="00E46A09"/>
    <w:rsid w:val="00E60EB6"/>
    <w:rsid w:val="00E64764"/>
    <w:rsid w:val="00E80311"/>
    <w:rsid w:val="00E82022"/>
    <w:rsid w:val="00E82C6E"/>
    <w:rsid w:val="00E83CDC"/>
    <w:rsid w:val="00E858A5"/>
    <w:rsid w:val="00E9521D"/>
    <w:rsid w:val="00E97553"/>
    <w:rsid w:val="00EA0894"/>
    <w:rsid w:val="00EA70EE"/>
    <w:rsid w:val="00EB2143"/>
    <w:rsid w:val="00EB231F"/>
    <w:rsid w:val="00EB4279"/>
    <w:rsid w:val="00EB783D"/>
    <w:rsid w:val="00EC0068"/>
    <w:rsid w:val="00ED1D9F"/>
    <w:rsid w:val="00ED76A7"/>
    <w:rsid w:val="00EE1025"/>
    <w:rsid w:val="00EE12AF"/>
    <w:rsid w:val="00EE2D3B"/>
    <w:rsid w:val="00EE4DD0"/>
    <w:rsid w:val="00EE682F"/>
    <w:rsid w:val="00EF11EA"/>
    <w:rsid w:val="00EF18EB"/>
    <w:rsid w:val="00EF3D46"/>
    <w:rsid w:val="00EF4016"/>
    <w:rsid w:val="00EF43CE"/>
    <w:rsid w:val="00F0093B"/>
    <w:rsid w:val="00F01D87"/>
    <w:rsid w:val="00F041B0"/>
    <w:rsid w:val="00F06B82"/>
    <w:rsid w:val="00F11C1B"/>
    <w:rsid w:val="00F248EF"/>
    <w:rsid w:val="00F269C5"/>
    <w:rsid w:val="00F32940"/>
    <w:rsid w:val="00F33CF2"/>
    <w:rsid w:val="00F359B7"/>
    <w:rsid w:val="00F41FC5"/>
    <w:rsid w:val="00F469DB"/>
    <w:rsid w:val="00F477C5"/>
    <w:rsid w:val="00F50282"/>
    <w:rsid w:val="00F530AE"/>
    <w:rsid w:val="00F55C2F"/>
    <w:rsid w:val="00F56B6E"/>
    <w:rsid w:val="00F57840"/>
    <w:rsid w:val="00F603D5"/>
    <w:rsid w:val="00F61649"/>
    <w:rsid w:val="00F63B1E"/>
    <w:rsid w:val="00F70126"/>
    <w:rsid w:val="00F7535D"/>
    <w:rsid w:val="00F83C54"/>
    <w:rsid w:val="00F85821"/>
    <w:rsid w:val="00F918AC"/>
    <w:rsid w:val="00F9492F"/>
    <w:rsid w:val="00FA7562"/>
    <w:rsid w:val="00FB047A"/>
    <w:rsid w:val="00FB5AAB"/>
    <w:rsid w:val="00FB6998"/>
    <w:rsid w:val="00FC4E60"/>
    <w:rsid w:val="00FC6916"/>
    <w:rsid w:val="00FD2D58"/>
    <w:rsid w:val="00FE02C6"/>
    <w:rsid w:val="00FE097D"/>
    <w:rsid w:val="00FE18E1"/>
    <w:rsid w:val="00FE32A5"/>
    <w:rsid w:val="00FE46A3"/>
    <w:rsid w:val="00FE5DB7"/>
    <w:rsid w:val="00FE5E3B"/>
    <w:rsid w:val="00FE5EA4"/>
    <w:rsid w:val="00FE7516"/>
    <w:rsid w:val="00FE7A0B"/>
    <w:rsid w:val="00FF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9C100"/>
  <w15:docId w15:val="{19E4E888-3FA6-4A0A-A9CB-6739FE4CC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0F08"/>
    <w:pPr>
      <w:spacing w:after="160"/>
    </w:pPr>
    <w:rPr>
      <w:rFonts w:cs="Times New Roman"/>
      <w:color w:val="000000" w:themeColor="text1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0F0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F08"/>
    <w:rPr>
      <w:rFonts w:cs="Times New Roman"/>
      <w:color w:val="000000" w:themeColor="text1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F0F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F08"/>
    <w:rPr>
      <w:rFonts w:cs="Times New Roman"/>
      <w:color w:val="000000" w:themeColor="text1"/>
      <w:szCs w:val="20"/>
      <w:lang w:eastAsia="ja-JP"/>
    </w:rPr>
  </w:style>
  <w:style w:type="paragraph" w:styleId="NoSpacing">
    <w:name w:val="No Spacing"/>
    <w:basedOn w:val="Normal"/>
    <w:uiPriority w:val="1"/>
    <w:qFormat/>
    <w:rsid w:val="00AF0F08"/>
    <w:pPr>
      <w:spacing w:after="0" w:line="240" w:lineRule="auto"/>
    </w:pPr>
  </w:style>
  <w:style w:type="paragraph" w:styleId="ListBullet">
    <w:name w:val="List Bullet"/>
    <w:basedOn w:val="Normal"/>
    <w:uiPriority w:val="36"/>
    <w:unhideWhenUsed/>
    <w:qFormat/>
    <w:rsid w:val="00AF0F08"/>
    <w:pPr>
      <w:numPr>
        <w:numId w:val="1"/>
      </w:numPr>
      <w:spacing w:after="0"/>
      <w:contextualSpacing/>
    </w:pPr>
  </w:style>
  <w:style w:type="paragraph" w:customStyle="1" w:styleId="PersonalName">
    <w:name w:val="Personal Name"/>
    <w:basedOn w:val="Normal"/>
    <w:uiPriority w:val="1"/>
    <w:qFormat/>
    <w:rsid w:val="00AF0F08"/>
    <w:pPr>
      <w:spacing w:after="0"/>
    </w:pPr>
    <w:rPr>
      <w:rFonts w:asciiTheme="majorHAnsi" w:hAnsiTheme="majorHAnsi"/>
      <w:b/>
      <w:color w:val="4F81BD" w:themeColor="accent1"/>
      <w:sz w:val="48"/>
    </w:rPr>
  </w:style>
  <w:style w:type="character" w:styleId="PlaceholderText">
    <w:name w:val="Placeholder Text"/>
    <w:basedOn w:val="DefaultParagraphFont"/>
    <w:uiPriority w:val="99"/>
    <w:rsid w:val="00AF0F08"/>
    <w:rPr>
      <w:color w:val="808080"/>
    </w:rPr>
  </w:style>
  <w:style w:type="paragraph" w:customStyle="1" w:styleId="Subsection">
    <w:name w:val="Subsection"/>
    <w:basedOn w:val="Normal"/>
    <w:next w:val="Normal"/>
    <w:uiPriority w:val="3"/>
    <w:qFormat/>
    <w:rsid w:val="00AF0F08"/>
    <w:pPr>
      <w:spacing w:after="0" w:line="240" w:lineRule="auto"/>
      <w:outlineLvl w:val="0"/>
    </w:pPr>
    <w:rPr>
      <w:rFonts w:asciiTheme="majorHAnsi" w:hAnsiTheme="majorHAnsi"/>
      <w:b/>
      <w:color w:val="4F81BD" w:themeColor="accent1"/>
      <w:spacing w:val="20"/>
      <w:sz w:val="24"/>
      <w:szCs w:val="22"/>
    </w:rPr>
  </w:style>
  <w:style w:type="paragraph" w:customStyle="1" w:styleId="SubsectionText">
    <w:name w:val="Subsection Text"/>
    <w:basedOn w:val="Normal"/>
    <w:qFormat/>
    <w:rsid w:val="00AF0F08"/>
    <w:pPr>
      <w:spacing w:before="120"/>
      <w:contextualSpacing/>
    </w:pPr>
  </w:style>
  <w:style w:type="paragraph" w:customStyle="1" w:styleId="Section">
    <w:name w:val="Section"/>
    <w:basedOn w:val="Normal"/>
    <w:next w:val="Normal"/>
    <w:uiPriority w:val="2"/>
    <w:qFormat/>
    <w:rsid w:val="00AF0F08"/>
    <w:pPr>
      <w:spacing w:before="320" w:after="40" w:line="240" w:lineRule="auto"/>
    </w:pPr>
    <w:rPr>
      <w:rFonts w:asciiTheme="majorHAnsi" w:hAnsiTheme="majorHAnsi"/>
      <w:b/>
      <w:color w:val="C0504D" w:themeColor="accent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F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F08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styleId="Date">
    <w:name w:val="Date"/>
    <w:basedOn w:val="NoSpacing"/>
    <w:next w:val="Normal"/>
    <w:link w:val="DateChar"/>
    <w:uiPriority w:val="99"/>
    <w:unhideWhenUsed/>
    <w:rsid w:val="008921BA"/>
    <w:pPr>
      <w:framePr w:wrap="around" w:hAnchor="page" w:xAlign="center" w:yAlign="top"/>
      <w:contextualSpacing/>
      <w:suppressOverlap/>
      <w:jc w:val="center"/>
    </w:pPr>
    <w:rPr>
      <w:b/>
      <w:color w:val="FFFFFF" w:themeColor="background1"/>
      <w:kern w:val="24"/>
      <w:sz w:val="23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rsid w:val="008921BA"/>
    <w:rPr>
      <w:rFonts w:cs="Times New Roman"/>
      <w:b/>
      <w:color w:val="FFFFFF" w:themeColor="background1"/>
      <w:kern w:val="24"/>
      <w:sz w:val="23"/>
      <w:szCs w:val="20"/>
      <w:lang w:eastAsia="ja-JP"/>
      <w14:ligatures w14:val="standardContextual"/>
    </w:rPr>
  </w:style>
  <w:style w:type="paragraph" w:customStyle="1" w:styleId="SenderAddress">
    <w:name w:val="Sender Address"/>
    <w:basedOn w:val="NoSpacing"/>
    <w:uiPriority w:val="2"/>
    <w:unhideWhenUsed/>
    <w:qFormat/>
    <w:rsid w:val="008921BA"/>
    <w:rPr>
      <w:color w:val="auto"/>
      <w:kern w:val="24"/>
      <w:sz w:val="23"/>
      <w14:ligatures w14:val="standardContextual"/>
    </w:rPr>
  </w:style>
  <w:style w:type="character" w:styleId="Hyperlink">
    <w:name w:val="Hyperlink"/>
    <w:basedOn w:val="DefaultParagraphFont"/>
    <w:uiPriority w:val="99"/>
    <w:semiHidden/>
    <w:unhideWhenUsed/>
    <w:rsid w:val="00DB2EBA"/>
    <w:rPr>
      <w:color w:val="0000FF"/>
      <w:u w:val="single"/>
    </w:rPr>
  </w:style>
  <w:style w:type="paragraph" w:customStyle="1" w:styleId="paragraph">
    <w:name w:val="paragraph"/>
    <w:basedOn w:val="Normal"/>
    <w:rsid w:val="003528F5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3528F5"/>
  </w:style>
  <w:style w:type="character" w:customStyle="1" w:styleId="eop">
    <w:name w:val="eop"/>
    <w:basedOn w:val="DefaultParagraphFont"/>
    <w:rsid w:val="003528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68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4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tashkandi.b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B7E2852764B419F8FE09BEAE47D8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016B8-CEBA-4275-A51B-47E4C527F322}"/>
      </w:docPartPr>
      <w:docPartBody>
        <w:p w:rsidR="00D74BC3" w:rsidRDefault="00342824" w:rsidP="00342824">
          <w:pPr>
            <w:pStyle w:val="BB7E2852764B419F8FE09BEAE47D80DD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0D9C184F9CCD42B6ACFD6AD0B1857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9E27C-1BAE-4233-BB76-58151A5088A4}"/>
      </w:docPartPr>
      <w:docPartBody>
        <w:p w:rsidR="00D74BC3" w:rsidRDefault="00342824" w:rsidP="00342824">
          <w:pPr>
            <w:pStyle w:val="0D9C184F9CCD42B6ACFD6AD0B1857A24"/>
          </w:pPr>
          <w:r>
            <w:t>[Type your name]</w:t>
          </w:r>
        </w:p>
      </w:docPartBody>
    </w:docPart>
    <w:docPart>
      <w:docPartPr>
        <w:name w:val="FCE30EB5EC1844DFAEAB666E336D7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88E70-18E0-4386-B2B0-D9EA3B946130}"/>
      </w:docPartPr>
      <w:docPartBody>
        <w:p w:rsidR="00D74BC3" w:rsidRDefault="00342824" w:rsidP="00342824">
          <w:pPr>
            <w:pStyle w:val="FCE30EB5EC1844DFAEAB666E336D79C3"/>
          </w:pPr>
          <w:r>
            <w:t>[Type the company name]</w:t>
          </w:r>
        </w:p>
      </w:docPartBody>
    </w:docPart>
    <w:docPart>
      <w:docPartPr>
        <w:name w:val="4FC7BAAF9B3B47FBBDF19BE99E783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AE141-2BAC-4DA0-B5E0-1F5C7BF2CB4C}"/>
      </w:docPartPr>
      <w:docPartBody>
        <w:p w:rsidR="00E62334" w:rsidRDefault="00532552" w:rsidP="00532552">
          <w:pPr>
            <w:pStyle w:val="4FC7BAAF9B3B47FBBDF19BE99E783BDB"/>
          </w:pPr>
          <w:r>
            <w:t>[Type the company name]</w:t>
          </w:r>
        </w:p>
      </w:docPartBody>
    </w:docPart>
    <w:docPart>
      <w:docPartPr>
        <w:name w:val="65F5AF0FB66D4FFA80770FB6B48A6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BDC30-8058-4CC8-9E76-591905C26765}"/>
      </w:docPartPr>
      <w:docPartBody>
        <w:p w:rsidR="00D01A2E" w:rsidRDefault="004C4E19" w:rsidP="004C4E19">
          <w:pPr>
            <w:pStyle w:val="65F5AF0FB66D4FFA80770FB6B48A6751"/>
          </w:pPr>
          <w:r>
            <w:t>[Type the company name]</w:t>
          </w:r>
        </w:p>
      </w:docPartBody>
    </w:docPart>
    <w:docPart>
      <w:docPartPr>
        <w:name w:val="ADE081E3D3FA4322866BFB59803A8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F09FB-47C2-48E6-B79B-8B2219800A03}"/>
      </w:docPartPr>
      <w:docPartBody>
        <w:p w:rsidR="00691547" w:rsidRDefault="00745333" w:rsidP="00745333">
          <w:pPr>
            <w:pStyle w:val="ADE081E3D3FA4322866BFB59803A86D9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57143"/>
    <w:rsid w:val="001D5F24"/>
    <w:rsid w:val="001D69BF"/>
    <w:rsid w:val="003317D1"/>
    <w:rsid w:val="00342824"/>
    <w:rsid w:val="003463D1"/>
    <w:rsid w:val="004313A5"/>
    <w:rsid w:val="004C4E19"/>
    <w:rsid w:val="005007ED"/>
    <w:rsid w:val="00532552"/>
    <w:rsid w:val="00564CF0"/>
    <w:rsid w:val="005D7A1F"/>
    <w:rsid w:val="005F53F2"/>
    <w:rsid w:val="00691547"/>
    <w:rsid w:val="006B68AF"/>
    <w:rsid w:val="00713D11"/>
    <w:rsid w:val="007433A5"/>
    <w:rsid w:val="00745333"/>
    <w:rsid w:val="007F72D8"/>
    <w:rsid w:val="008D0ED5"/>
    <w:rsid w:val="00957143"/>
    <w:rsid w:val="00A3638D"/>
    <w:rsid w:val="00A42D5A"/>
    <w:rsid w:val="00A91EFF"/>
    <w:rsid w:val="00AE3C39"/>
    <w:rsid w:val="00B03B7C"/>
    <w:rsid w:val="00B04728"/>
    <w:rsid w:val="00C74DC9"/>
    <w:rsid w:val="00C91D8C"/>
    <w:rsid w:val="00D01A2E"/>
    <w:rsid w:val="00D56910"/>
    <w:rsid w:val="00D74BC3"/>
    <w:rsid w:val="00D84C08"/>
    <w:rsid w:val="00E54B51"/>
    <w:rsid w:val="00E62334"/>
    <w:rsid w:val="00F0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342824"/>
    <w:rPr>
      <w:color w:val="808080"/>
    </w:rPr>
  </w:style>
  <w:style w:type="paragraph" w:customStyle="1" w:styleId="F1B22263FD994D6399DA665B03EBAB51">
    <w:name w:val="F1B22263FD994D6399DA665B03EBAB51"/>
    <w:rsid w:val="00957143"/>
  </w:style>
  <w:style w:type="paragraph" w:customStyle="1" w:styleId="44639105E7774B9D9818EC2CDEBF5526">
    <w:name w:val="44639105E7774B9D9818EC2CDEBF5526"/>
    <w:rsid w:val="00957143"/>
  </w:style>
  <w:style w:type="paragraph" w:customStyle="1" w:styleId="51A7D4FDCFDF4C5E97D518669EB22EDF">
    <w:name w:val="51A7D4FDCFDF4C5E97D518669EB22EDF"/>
    <w:rsid w:val="00957143"/>
  </w:style>
  <w:style w:type="paragraph" w:customStyle="1" w:styleId="8230FF31D75C479B92F469488487C40F">
    <w:name w:val="8230FF31D75C479B92F469488487C40F"/>
    <w:rsid w:val="00957143"/>
  </w:style>
  <w:style w:type="paragraph" w:customStyle="1" w:styleId="1CBC45CEFDF24FFD95FECD6EFF3633B0">
    <w:name w:val="1CBC45CEFDF24FFD95FECD6EFF3633B0"/>
    <w:rsid w:val="00957143"/>
  </w:style>
  <w:style w:type="paragraph" w:customStyle="1" w:styleId="16FC3630872846379D382EDA4C6E2007">
    <w:name w:val="16FC3630872846379D382EDA4C6E2007"/>
    <w:rsid w:val="00957143"/>
  </w:style>
  <w:style w:type="paragraph" w:customStyle="1" w:styleId="F7D410ABCA4D46E897710543B9C46296">
    <w:name w:val="F7D410ABCA4D46E897710543B9C46296"/>
    <w:rsid w:val="00957143"/>
  </w:style>
  <w:style w:type="paragraph" w:customStyle="1" w:styleId="25D6F37C7CA44D659A9F96E88799DACF">
    <w:name w:val="25D6F37C7CA44D659A9F96E88799DACF"/>
    <w:rsid w:val="00957143"/>
  </w:style>
  <w:style w:type="paragraph" w:customStyle="1" w:styleId="CC417523AA104CD19460B8FE0BC05C5B">
    <w:name w:val="CC417523AA104CD19460B8FE0BC05C5B"/>
    <w:rsid w:val="00957143"/>
  </w:style>
  <w:style w:type="paragraph" w:customStyle="1" w:styleId="084625E7EF774D82AE2FF7DA663C066E">
    <w:name w:val="084625E7EF774D82AE2FF7DA663C066E"/>
    <w:rsid w:val="00957143"/>
  </w:style>
  <w:style w:type="paragraph" w:customStyle="1" w:styleId="90CB9B8CA792418594031E71591730A5">
    <w:name w:val="90CB9B8CA792418594031E71591730A5"/>
    <w:rsid w:val="00957143"/>
  </w:style>
  <w:style w:type="paragraph" w:customStyle="1" w:styleId="AC5C46F2F1034239B59459F31C41B340">
    <w:name w:val="AC5C46F2F1034239B59459F31C41B340"/>
    <w:rsid w:val="00957143"/>
  </w:style>
  <w:style w:type="paragraph" w:customStyle="1" w:styleId="140FDB08E20F454A94557EBF642AF065">
    <w:name w:val="140FDB08E20F454A94557EBF642AF065"/>
    <w:rsid w:val="00957143"/>
  </w:style>
  <w:style w:type="paragraph" w:customStyle="1" w:styleId="A3113056ECA4460785B75F25DDC933E0">
    <w:name w:val="A3113056ECA4460785B75F25DDC933E0"/>
    <w:rsid w:val="00957143"/>
  </w:style>
  <w:style w:type="paragraph" w:customStyle="1" w:styleId="3C85C82DA7084475B4A1101BBBCE5CEB">
    <w:name w:val="3C85C82DA7084475B4A1101BBBCE5CEB"/>
    <w:rsid w:val="00957143"/>
  </w:style>
  <w:style w:type="paragraph" w:customStyle="1" w:styleId="61193322443148B3B7AB05DA6DFEC28F">
    <w:name w:val="61193322443148B3B7AB05DA6DFEC28F"/>
    <w:rsid w:val="00957143"/>
  </w:style>
  <w:style w:type="paragraph" w:customStyle="1" w:styleId="1A95CE918A5240FB94851E368E0E5F19">
    <w:name w:val="1A95CE918A5240FB94851E368E0E5F19"/>
    <w:rsid w:val="00957143"/>
  </w:style>
  <w:style w:type="paragraph" w:customStyle="1" w:styleId="33BC5AB578DF4D6AA9195DC8899CE85B">
    <w:name w:val="33BC5AB578DF4D6AA9195DC8899CE85B"/>
    <w:rsid w:val="00A3638D"/>
  </w:style>
  <w:style w:type="paragraph" w:customStyle="1" w:styleId="E6F07775ACD547E68E5DC215EB100E71">
    <w:name w:val="E6F07775ACD547E68E5DC215EB100E71"/>
    <w:rsid w:val="00A3638D"/>
  </w:style>
  <w:style w:type="paragraph" w:customStyle="1" w:styleId="DD202273A6AB4B00AD2717BCBEE960C4">
    <w:name w:val="DD202273A6AB4B00AD2717BCBEE960C4"/>
    <w:rsid w:val="00C91D8C"/>
  </w:style>
  <w:style w:type="paragraph" w:customStyle="1" w:styleId="A2CD1AFB8630494A9ECC50F94843D8BA">
    <w:name w:val="A2CD1AFB8630494A9ECC50F94843D8BA"/>
    <w:rsid w:val="00C91D8C"/>
  </w:style>
  <w:style w:type="paragraph" w:customStyle="1" w:styleId="BB7E2852764B419F8FE09BEAE47D80DD">
    <w:name w:val="BB7E2852764B419F8FE09BEAE47D80DD"/>
    <w:rsid w:val="00342824"/>
  </w:style>
  <w:style w:type="paragraph" w:customStyle="1" w:styleId="0D9C184F9CCD42B6ACFD6AD0B1857A24">
    <w:name w:val="0D9C184F9CCD42B6ACFD6AD0B1857A24"/>
    <w:rsid w:val="00342824"/>
  </w:style>
  <w:style w:type="paragraph" w:customStyle="1" w:styleId="5DAD5D7E96D2496EA65DAE92C974C5EA">
    <w:name w:val="5DAD5D7E96D2496EA65DAE92C974C5EA"/>
    <w:rsid w:val="00342824"/>
  </w:style>
  <w:style w:type="paragraph" w:customStyle="1" w:styleId="6AFDFC0556BF4FC0810AF252DF90805E">
    <w:name w:val="6AFDFC0556BF4FC0810AF252DF90805E"/>
    <w:rsid w:val="00342824"/>
  </w:style>
  <w:style w:type="paragraph" w:customStyle="1" w:styleId="D1B784D1EC3E4E51B787342E374E8ACD">
    <w:name w:val="D1B784D1EC3E4E51B787342E374E8ACD"/>
    <w:rsid w:val="00342824"/>
  </w:style>
  <w:style w:type="paragraph" w:customStyle="1" w:styleId="07B95CFB8F7648AEBBE9DFC290C12F41">
    <w:name w:val="07B95CFB8F7648AEBBE9DFC290C12F41"/>
    <w:rsid w:val="00342824"/>
  </w:style>
  <w:style w:type="paragraph" w:customStyle="1" w:styleId="E02DDFF76A4F44A48E99328D0FB237DE">
    <w:name w:val="E02DDFF76A4F44A48E99328D0FB237DE"/>
    <w:rsid w:val="00342824"/>
  </w:style>
  <w:style w:type="paragraph" w:customStyle="1" w:styleId="DFD0C65E8DB64FD49AEFA3FF385BF58B">
    <w:name w:val="DFD0C65E8DB64FD49AEFA3FF385BF58B"/>
    <w:rsid w:val="00342824"/>
  </w:style>
  <w:style w:type="paragraph" w:customStyle="1" w:styleId="44D80CF8DF9C4B07BE772F84F1E35263">
    <w:name w:val="44D80CF8DF9C4B07BE772F84F1E35263"/>
    <w:rsid w:val="00342824"/>
  </w:style>
  <w:style w:type="paragraph" w:customStyle="1" w:styleId="36B07D82BD7F4AD6A913A0FC0D087FD5">
    <w:name w:val="36B07D82BD7F4AD6A913A0FC0D087FD5"/>
    <w:rsid w:val="00342824"/>
  </w:style>
  <w:style w:type="paragraph" w:customStyle="1" w:styleId="D5A604BDA0BF48CCA9CB918B60B700CB">
    <w:name w:val="D5A604BDA0BF48CCA9CB918B60B700CB"/>
    <w:rsid w:val="00342824"/>
  </w:style>
  <w:style w:type="paragraph" w:customStyle="1" w:styleId="417377FAC49C4CC883EEA0E09C913B6F">
    <w:name w:val="417377FAC49C4CC883EEA0E09C913B6F"/>
    <w:rsid w:val="00342824"/>
  </w:style>
  <w:style w:type="paragraph" w:customStyle="1" w:styleId="FCE30EB5EC1844DFAEAB666E336D79C3">
    <w:name w:val="FCE30EB5EC1844DFAEAB666E336D79C3"/>
    <w:rsid w:val="00342824"/>
  </w:style>
  <w:style w:type="paragraph" w:customStyle="1" w:styleId="F28BD6959EFD4700A0680DADDF42B67F">
    <w:name w:val="F28BD6959EFD4700A0680DADDF42B67F"/>
    <w:rsid w:val="00342824"/>
  </w:style>
  <w:style w:type="paragraph" w:customStyle="1" w:styleId="674BECC19E444AD18C30136593917293">
    <w:name w:val="674BECC19E444AD18C30136593917293"/>
    <w:rsid w:val="00342824"/>
  </w:style>
  <w:style w:type="paragraph" w:customStyle="1" w:styleId="D95422C5BD1044B2AE452F4097998EC8">
    <w:name w:val="D95422C5BD1044B2AE452F4097998EC8"/>
    <w:rsid w:val="00342824"/>
  </w:style>
  <w:style w:type="paragraph" w:customStyle="1" w:styleId="B6F6CCF059894ECD8516322F319BCB2E">
    <w:name w:val="B6F6CCF059894ECD8516322F319BCB2E"/>
    <w:rsid w:val="00342824"/>
  </w:style>
  <w:style w:type="paragraph" w:customStyle="1" w:styleId="16990688B5A34FFA867692B1F7A1542D">
    <w:name w:val="16990688B5A34FFA867692B1F7A1542D"/>
    <w:rsid w:val="00342824"/>
  </w:style>
  <w:style w:type="paragraph" w:customStyle="1" w:styleId="F4EB52D9C8724F43AC82C2A9BD4A3FC4">
    <w:name w:val="F4EB52D9C8724F43AC82C2A9BD4A3FC4"/>
    <w:rsid w:val="00342824"/>
  </w:style>
  <w:style w:type="paragraph" w:customStyle="1" w:styleId="9F6E4963AF3348ADAF7EBDAE32D25EEB">
    <w:name w:val="9F6E4963AF3348ADAF7EBDAE32D25EEB"/>
    <w:rsid w:val="00342824"/>
  </w:style>
  <w:style w:type="paragraph" w:customStyle="1" w:styleId="E62EEA88AD7A440D823DD3F718EE363F">
    <w:name w:val="E62EEA88AD7A440D823DD3F718EE363F"/>
    <w:rsid w:val="00342824"/>
  </w:style>
  <w:style w:type="paragraph" w:customStyle="1" w:styleId="1FDB42A081EF40DD9986F9A5F020BE5F">
    <w:name w:val="1FDB42A081EF40DD9986F9A5F020BE5F"/>
    <w:rsid w:val="00342824"/>
  </w:style>
  <w:style w:type="paragraph" w:customStyle="1" w:styleId="AD35CBA8B4064FB5AD208C5A2262E12A">
    <w:name w:val="AD35CBA8B4064FB5AD208C5A2262E12A"/>
    <w:rsid w:val="00532552"/>
    <w:pPr>
      <w:spacing w:after="160" w:line="259" w:lineRule="auto"/>
    </w:pPr>
  </w:style>
  <w:style w:type="paragraph" w:customStyle="1" w:styleId="4FC7BAAF9B3B47FBBDF19BE99E783BDB">
    <w:name w:val="4FC7BAAF9B3B47FBBDF19BE99E783BDB"/>
    <w:rsid w:val="00532552"/>
    <w:pPr>
      <w:spacing w:after="160" w:line="259" w:lineRule="auto"/>
    </w:pPr>
  </w:style>
  <w:style w:type="paragraph" w:customStyle="1" w:styleId="65F5AF0FB66D4FFA80770FB6B48A6751">
    <w:name w:val="65F5AF0FB66D4FFA80770FB6B48A6751"/>
    <w:rsid w:val="004C4E19"/>
    <w:pPr>
      <w:spacing w:after="160" w:line="259" w:lineRule="auto"/>
    </w:pPr>
  </w:style>
  <w:style w:type="paragraph" w:customStyle="1" w:styleId="9EAF8DD73B5C4396AB797A1552E285A0">
    <w:name w:val="9EAF8DD73B5C4396AB797A1552E285A0"/>
    <w:rsid w:val="00745333"/>
    <w:pPr>
      <w:spacing w:after="160" w:line="259" w:lineRule="auto"/>
    </w:pPr>
  </w:style>
  <w:style w:type="paragraph" w:customStyle="1" w:styleId="ADE081E3D3FA4322866BFB59803A86D9">
    <w:name w:val="ADE081E3D3FA4322866BFB59803A86D9"/>
    <w:rsid w:val="00745333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8</Words>
  <Characters>255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an Mansour Tashkandi</dc:creator>
  <cp:lastModifiedBy>Bayan Tashkandi</cp:lastModifiedBy>
  <cp:revision>3</cp:revision>
  <dcterms:created xsi:type="dcterms:W3CDTF">2019-09-10T21:52:00Z</dcterms:created>
  <dcterms:modified xsi:type="dcterms:W3CDTF">2019-09-10T21:53:00Z</dcterms:modified>
</cp:coreProperties>
</file>